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51910" w14:textId="53021DA3" w:rsidR="00957325" w:rsidRPr="00FC5E69" w:rsidRDefault="00957325" w:rsidP="00957325">
      <w:pPr>
        <w:jc w:val="center"/>
        <w:rPr>
          <w:rFonts w:ascii="TH Sarabun New" w:hAnsi="TH Sarabun New" w:cs="TH Sarabun New"/>
          <w:b/>
          <w:bCs/>
          <w:sz w:val="28"/>
        </w:rPr>
      </w:pPr>
      <w:r w:rsidRPr="00FC5E69">
        <w:rPr>
          <w:rFonts w:ascii="TH Sarabun New" w:hAnsi="TH Sarabun New" w:cs="TH Sarabun New" w:hint="cs"/>
          <w:b/>
          <w:bCs/>
          <w:sz w:val="28"/>
          <w:cs/>
        </w:rPr>
        <w:t>แบบแสดงหลักฐานภาระงานด้านโสตวิทยา โสตประสาทวิทยา</w:t>
      </w:r>
    </w:p>
    <w:p w14:paraId="45BF53E7" w14:textId="77777777" w:rsidR="00957325" w:rsidRPr="00FC5E69" w:rsidRDefault="00957325" w:rsidP="00957325">
      <w:pPr>
        <w:pStyle w:val="ListParagraph"/>
        <w:numPr>
          <w:ilvl w:val="0"/>
          <w:numId w:val="26"/>
        </w:numPr>
        <w:rPr>
          <w:rFonts w:ascii="TH Sarabun New" w:hAnsi="TH Sarabun New" w:cs="TH Sarabun New"/>
          <w:b/>
          <w:bCs/>
          <w:sz w:val="28"/>
        </w:rPr>
      </w:pPr>
      <w:r w:rsidRPr="00FC5E69">
        <w:rPr>
          <w:rFonts w:ascii="TH Sarabun New" w:hAnsi="TH Sarabun New" w:cs="TH Sarabun New" w:hint="cs"/>
          <w:b/>
          <w:bCs/>
          <w:sz w:val="28"/>
          <w:cs/>
        </w:rPr>
        <w:t>หัตถการการผ่าตัดทาง</w:t>
      </w:r>
      <w:r w:rsidRPr="00FC5E69">
        <w:rPr>
          <w:rFonts w:ascii="TH Sarabun New" w:hAnsi="TH Sarabun New" w:cs="TH Sarabun New"/>
          <w:b/>
          <w:bCs/>
          <w:sz w:val="28"/>
          <w:cs/>
        </w:rPr>
        <w:t>โสตวิทยา โสตประสาทวิทยา</w:t>
      </w:r>
    </w:p>
    <w:tbl>
      <w:tblPr>
        <w:tblStyle w:val="TableGrid"/>
        <w:tblW w:w="5195" w:type="pct"/>
        <w:tblLook w:val="04A0" w:firstRow="1" w:lastRow="0" w:firstColumn="1" w:lastColumn="0" w:noHBand="0" w:noVBand="1"/>
      </w:tblPr>
      <w:tblGrid>
        <w:gridCol w:w="4757"/>
        <w:gridCol w:w="726"/>
        <w:gridCol w:w="726"/>
        <w:gridCol w:w="726"/>
        <w:gridCol w:w="810"/>
        <w:gridCol w:w="810"/>
        <w:gridCol w:w="1153"/>
      </w:tblGrid>
      <w:tr w:rsidR="00FC5E69" w:rsidRPr="00FC5E69" w14:paraId="7B7B9E35" w14:textId="77777777" w:rsidTr="00D003F2">
        <w:tc>
          <w:tcPr>
            <w:tcW w:w="2450" w:type="pct"/>
          </w:tcPr>
          <w:p w14:paraId="58029DA2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4" w:type="pct"/>
          </w:tcPr>
          <w:p w14:paraId="77662C16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  <w:cs/>
              </w:rPr>
              <w:t>ปี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>ที่</w:t>
            </w:r>
            <w:r w:rsidRPr="00FC5E69">
              <w:rPr>
                <w:rFonts w:ascii="TH Sarabun New" w:hAnsi="TH Sarabun New" w:cs="TH Sarabun New"/>
                <w:sz w:val="28"/>
                <w:cs/>
              </w:rPr>
              <w:t xml:space="preserve"> 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>1</w:t>
            </w:r>
          </w:p>
        </w:tc>
        <w:tc>
          <w:tcPr>
            <w:tcW w:w="374" w:type="pct"/>
          </w:tcPr>
          <w:p w14:paraId="25B638D6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  <w:cs/>
              </w:rPr>
              <w:t>ปี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>ที่</w:t>
            </w:r>
            <w:r w:rsidRPr="00FC5E69">
              <w:rPr>
                <w:rFonts w:ascii="TH Sarabun New" w:hAnsi="TH Sarabun New" w:cs="TH Sarabun New"/>
                <w:sz w:val="28"/>
                <w:cs/>
              </w:rPr>
              <w:t xml:space="preserve"> 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>2</w:t>
            </w:r>
          </w:p>
        </w:tc>
        <w:tc>
          <w:tcPr>
            <w:tcW w:w="374" w:type="pct"/>
          </w:tcPr>
          <w:p w14:paraId="5AAF327F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  <w:cs/>
              </w:rPr>
              <w:t>ปี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>ที่</w:t>
            </w:r>
            <w:r w:rsidRPr="00FC5E69">
              <w:rPr>
                <w:rFonts w:ascii="TH Sarabun New" w:hAnsi="TH Sarabun New" w:cs="TH Sarabun New"/>
                <w:sz w:val="28"/>
              </w:rPr>
              <w:t xml:space="preserve"> 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>3</w:t>
            </w:r>
          </w:p>
        </w:tc>
        <w:tc>
          <w:tcPr>
            <w:tcW w:w="417" w:type="pct"/>
          </w:tcPr>
          <w:p w14:paraId="0E311A4A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  <w:cs/>
              </w:rPr>
              <w:t>ปี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>ที่</w:t>
            </w:r>
            <w:r w:rsidRPr="00FC5E69">
              <w:rPr>
                <w:rFonts w:ascii="TH Sarabun New" w:hAnsi="TH Sarabun New" w:cs="TH Sarabun New"/>
                <w:sz w:val="28"/>
              </w:rPr>
              <w:t xml:space="preserve"> 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>4</w:t>
            </w:r>
          </w:p>
        </w:tc>
        <w:tc>
          <w:tcPr>
            <w:tcW w:w="417" w:type="pct"/>
          </w:tcPr>
          <w:p w14:paraId="0CCA4ECB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  <w:cs/>
              </w:rPr>
              <w:t>ปี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>ที่</w:t>
            </w:r>
            <w:r w:rsidRPr="00FC5E69">
              <w:rPr>
                <w:rFonts w:ascii="TH Sarabun New" w:hAnsi="TH Sarabun New" w:cs="TH Sarabun New"/>
                <w:sz w:val="28"/>
              </w:rPr>
              <w:t xml:space="preserve"> 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>5</w:t>
            </w:r>
          </w:p>
        </w:tc>
        <w:tc>
          <w:tcPr>
            <w:tcW w:w="594" w:type="pct"/>
          </w:tcPr>
          <w:p w14:paraId="483D8748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  <w:cs/>
              </w:rPr>
            </w:pPr>
            <w:r w:rsidRPr="00FC5E69">
              <w:rPr>
                <w:rFonts w:ascii="TH Sarabun New" w:hAnsi="TH Sarabun New" w:cs="TH Sarabun New" w:hint="cs"/>
                <w:sz w:val="28"/>
                <w:cs/>
              </w:rPr>
              <w:t>เฉลี่ยต่อปี</w:t>
            </w:r>
          </w:p>
        </w:tc>
      </w:tr>
      <w:tr w:rsidR="00FC5E69" w:rsidRPr="00FC5E69" w14:paraId="4F026864" w14:textId="77777777" w:rsidTr="00D003F2">
        <w:tc>
          <w:tcPr>
            <w:tcW w:w="2450" w:type="pct"/>
          </w:tcPr>
          <w:p w14:paraId="50715B47" w14:textId="77777777" w:rsidR="00957325" w:rsidRPr="00FC5E69" w:rsidRDefault="00957325" w:rsidP="00D003F2">
            <w:pPr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 w:rsidRPr="00FC5E69">
              <w:rPr>
                <w:rFonts w:ascii="TH Sarabun New" w:hAnsi="TH Sarabun New" w:cs="TH Sarabun New"/>
                <w:b/>
                <w:bCs/>
                <w:sz w:val="28"/>
                <w:cs/>
              </w:rPr>
              <w:t>ผ่าตัดทางโสตวิทยา และโสตประสาทวิทยา เฉลี่ย 4 รายต่อเดือน หรือ 48 รายต่อปี</w:t>
            </w:r>
            <w:r w:rsidRPr="00FC5E69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 xml:space="preserve"> </w:t>
            </w:r>
          </w:p>
        </w:tc>
        <w:tc>
          <w:tcPr>
            <w:tcW w:w="374" w:type="pct"/>
          </w:tcPr>
          <w:p w14:paraId="27C78EBB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4" w:type="pct"/>
          </w:tcPr>
          <w:p w14:paraId="2DBB70E7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4" w:type="pct"/>
          </w:tcPr>
          <w:p w14:paraId="0AE72703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17" w:type="pct"/>
          </w:tcPr>
          <w:p w14:paraId="60D05071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17" w:type="pct"/>
          </w:tcPr>
          <w:p w14:paraId="32AADB4A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594" w:type="pct"/>
          </w:tcPr>
          <w:p w14:paraId="5FAB705C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</w:tr>
      <w:tr w:rsidR="00FC5E69" w:rsidRPr="00FC5E69" w14:paraId="07A37B4A" w14:textId="77777777" w:rsidTr="00D003F2">
        <w:tc>
          <w:tcPr>
            <w:tcW w:w="2450" w:type="pct"/>
          </w:tcPr>
          <w:p w14:paraId="2A6B9E8B" w14:textId="77777777" w:rsidR="00957325" w:rsidRPr="00FC5E69" w:rsidRDefault="00957325" w:rsidP="00957325">
            <w:pPr>
              <w:pStyle w:val="ListParagraph"/>
              <w:numPr>
                <w:ilvl w:val="0"/>
                <w:numId w:val="27"/>
              </w:numPr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</w:rPr>
              <w:t>Tympanoplasty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 xml:space="preserve"> (</w:t>
            </w:r>
            <w:r w:rsidRPr="00FC5E69">
              <w:rPr>
                <w:rFonts w:ascii="TH Sarabun New" w:hAnsi="TH Sarabun New" w:cs="TH Sarabun New"/>
                <w:sz w:val="32"/>
                <w:szCs w:val="32"/>
                <w:cs/>
              </w:rPr>
              <w:t>เฉลี่ย 8 รายต่อปี</w:t>
            </w: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)</w:t>
            </w:r>
          </w:p>
        </w:tc>
        <w:tc>
          <w:tcPr>
            <w:tcW w:w="374" w:type="pct"/>
          </w:tcPr>
          <w:p w14:paraId="7DAE08A5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4" w:type="pct"/>
          </w:tcPr>
          <w:p w14:paraId="188E8D17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4" w:type="pct"/>
          </w:tcPr>
          <w:p w14:paraId="2FC77B9B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17" w:type="pct"/>
          </w:tcPr>
          <w:p w14:paraId="12DDB165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17" w:type="pct"/>
          </w:tcPr>
          <w:p w14:paraId="5DEB1920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594" w:type="pct"/>
          </w:tcPr>
          <w:p w14:paraId="1F2FCBA0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</w:tr>
      <w:tr w:rsidR="00FC5E69" w:rsidRPr="00FC5E69" w14:paraId="2FD5BDDD" w14:textId="77777777" w:rsidTr="00D003F2">
        <w:tc>
          <w:tcPr>
            <w:tcW w:w="2450" w:type="pct"/>
          </w:tcPr>
          <w:p w14:paraId="25BD8845" w14:textId="77777777" w:rsidR="00957325" w:rsidRPr="00FC5E69" w:rsidRDefault="00957325" w:rsidP="00957325">
            <w:pPr>
              <w:pStyle w:val="ListParagraph"/>
              <w:numPr>
                <w:ilvl w:val="0"/>
                <w:numId w:val="27"/>
              </w:numPr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</w:rPr>
              <w:t xml:space="preserve">Mastoidectomy 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>(</w:t>
            </w:r>
            <w:r w:rsidRPr="00FC5E69">
              <w:rPr>
                <w:rFonts w:ascii="TH Sarabun New" w:hAnsi="TH Sarabun New" w:cs="TH Sarabun New"/>
                <w:sz w:val="32"/>
                <w:szCs w:val="32"/>
                <w:cs/>
              </w:rPr>
              <w:t>เฉลี่ย 4 รายต่อปี</w:t>
            </w: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)</w:t>
            </w:r>
          </w:p>
        </w:tc>
        <w:tc>
          <w:tcPr>
            <w:tcW w:w="374" w:type="pct"/>
          </w:tcPr>
          <w:p w14:paraId="7321965B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4" w:type="pct"/>
          </w:tcPr>
          <w:p w14:paraId="6A921259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4" w:type="pct"/>
          </w:tcPr>
          <w:p w14:paraId="00D6D2C0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17" w:type="pct"/>
          </w:tcPr>
          <w:p w14:paraId="4C5FD13D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17" w:type="pct"/>
          </w:tcPr>
          <w:p w14:paraId="12EAE190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594" w:type="pct"/>
          </w:tcPr>
          <w:p w14:paraId="57DC0C6E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</w:tr>
      <w:tr w:rsidR="00FC5E69" w:rsidRPr="00FC5E69" w14:paraId="472613CD" w14:textId="77777777" w:rsidTr="00D003F2">
        <w:tc>
          <w:tcPr>
            <w:tcW w:w="2450" w:type="pct"/>
          </w:tcPr>
          <w:p w14:paraId="35E1A253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  <w:cs/>
              </w:rPr>
            </w:pPr>
            <w:r w:rsidRPr="00FC5E69">
              <w:rPr>
                <w:rFonts w:ascii="TH Sarabun New" w:hAnsi="TH Sarabun New" w:cs="TH Sarabun New" w:hint="cs"/>
                <w:sz w:val="28"/>
                <w:cs/>
              </w:rPr>
              <w:t>หัตถการอื่น ๆ (เพิ่มเติม)</w:t>
            </w:r>
          </w:p>
        </w:tc>
        <w:tc>
          <w:tcPr>
            <w:tcW w:w="374" w:type="pct"/>
          </w:tcPr>
          <w:p w14:paraId="2C1D183B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4" w:type="pct"/>
          </w:tcPr>
          <w:p w14:paraId="73374D3F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4" w:type="pct"/>
          </w:tcPr>
          <w:p w14:paraId="2B9B6479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17" w:type="pct"/>
          </w:tcPr>
          <w:p w14:paraId="036A2FBB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17" w:type="pct"/>
          </w:tcPr>
          <w:p w14:paraId="1BB5CE23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594" w:type="pct"/>
          </w:tcPr>
          <w:p w14:paraId="28B1C6D8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</w:tr>
      <w:tr w:rsidR="00FC5E69" w:rsidRPr="00FC5E69" w14:paraId="3E368BC9" w14:textId="77777777" w:rsidTr="00D003F2">
        <w:tc>
          <w:tcPr>
            <w:tcW w:w="2450" w:type="pct"/>
          </w:tcPr>
          <w:p w14:paraId="1AD27651" w14:textId="77777777" w:rsidR="00957325" w:rsidRPr="00FC5E69" w:rsidRDefault="00957325" w:rsidP="00957325">
            <w:pPr>
              <w:pStyle w:val="ListParagraph"/>
              <w:numPr>
                <w:ilvl w:val="0"/>
                <w:numId w:val="27"/>
              </w:numPr>
              <w:rPr>
                <w:rFonts w:ascii="TH Sarabun New" w:hAnsi="TH Sarabun New" w:cs="TH Sarabun New"/>
                <w:sz w:val="28"/>
              </w:rPr>
            </w:pPr>
            <w:proofErr w:type="spellStart"/>
            <w:r w:rsidRPr="00FC5E69">
              <w:rPr>
                <w:rFonts w:ascii="TH Sarabun New" w:hAnsi="TH Sarabun New" w:cs="TH Sarabun New"/>
                <w:sz w:val="28"/>
              </w:rPr>
              <w:t>Ossiculoplasty</w:t>
            </w:r>
            <w:proofErr w:type="spellEnd"/>
            <w:r w:rsidRPr="00FC5E69">
              <w:rPr>
                <w:rFonts w:ascii="TH Sarabun New" w:hAnsi="TH Sarabun New" w:cs="TH Sarabun New"/>
                <w:sz w:val="28"/>
              </w:rPr>
              <w:t>, stapes surgery</w:t>
            </w:r>
          </w:p>
        </w:tc>
        <w:tc>
          <w:tcPr>
            <w:tcW w:w="374" w:type="pct"/>
          </w:tcPr>
          <w:p w14:paraId="1711C8E9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4" w:type="pct"/>
          </w:tcPr>
          <w:p w14:paraId="20555110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4" w:type="pct"/>
          </w:tcPr>
          <w:p w14:paraId="0413920E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17" w:type="pct"/>
          </w:tcPr>
          <w:p w14:paraId="7DD6E23F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17" w:type="pct"/>
          </w:tcPr>
          <w:p w14:paraId="37B28FCF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594" w:type="pct"/>
          </w:tcPr>
          <w:p w14:paraId="5843DB07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</w:tr>
      <w:tr w:rsidR="00FC5E69" w:rsidRPr="00FC5E69" w14:paraId="22E7AC9C" w14:textId="77777777" w:rsidTr="00D003F2">
        <w:tc>
          <w:tcPr>
            <w:tcW w:w="2450" w:type="pct"/>
          </w:tcPr>
          <w:p w14:paraId="4D9D7B9B" w14:textId="77777777" w:rsidR="00957325" w:rsidRPr="00FC5E69" w:rsidRDefault="00957325" w:rsidP="00957325">
            <w:pPr>
              <w:pStyle w:val="ListParagraph"/>
              <w:numPr>
                <w:ilvl w:val="0"/>
                <w:numId w:val="27"/>
              </w:numPr>
              <w:rPr>
                <w:rFonts w:ascii="TH Sarabun New" w:hAnsi="TH Sarabun New" w:cs="TH Sarabun New"/>
                <w:sz w:val="28"/>
                <w:cs/>
              </w:rPr>
            </w:pPr>
            <w:r w:rsidRPr="00FC5E69">
              <w:rPr>
                <w:rFonts w:ascii="TH Sarabun New" w:hAnsi="TH Sarabun New" w:cs="TH Sarabun New"/>
                <w:sz w:val="28"/>
              </w:rPr>
              <w:t xml:space="preserve">Implantable devices (CI, BAHA, 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>อื่นๆ</w:t>
            </w:r>
            <w:r w:rsidRPr="00FC5E69">
              <w:rPr>
                <w:rFonts w:ascii="TH Sarabun New" w:hAnsi="TH Sarabun New" w:cs="TH Sarabun New"/>
                <w:sz w:val="28"/>
              </w:rPr>
              <w:t>)</w:t>
            </w:r>
          </w:p>
        </w:tc>
        <w:tc>
          <w:tcPr>
            <w:tcW w:w="374" w:type="pct"/>
          </w:tcPr>
          <w:p w14:paraId="2D9BBE21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4" w:type="pct"/>
          </w:tcPr>
          <w:p w14:paraId="4AD9C324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4" w:type="pct"/>
          </w:tcPr>
          <w:p w14:paraId="1F201D0A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17" w:type="pct"/>
          </w:tcPr>
          <w:p w14:paraId="2E06BDC2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17" w:type="pct"/>
          </w:tcPr>
          <w:p w14:paraId="53AA8CFF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594" w:type="pct"/>
          </w:tcPr>
          <w:p w14:paraId="50F00474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</w:tr>
      <w:tr w:rsidR="00FC5E69" w:rsidRPr="00FC5E69" w14:paraId="292AD461" w14:textId="77777777" w:rsidTr="00D003F2">
        <w:tc>
          <w:tcPr>
            <w:tcW w:w="2450" w:type="pct"/>
          </w:tcPr>
          <w:p w14:paraId="2CD5A7AD" w14:textId="77777777" w:rsidR="00957325" w:rsidRPr="00FC5E69" w:rsidRDefault="00957325" w:rsidP="00957325">
            <w:pPr>
              <w:pStyle w:val="ListParagraph"/>
              <w:numPr>
                <w:ilvl w:val="0"/>
                <w:numId w:val="27"/>
              </w:numPr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</w:rPr>
              <w:t>Facial nerve surgery</w:t>
            </w:r>
          </w:p>
        </w:tc>
        <w:tc>
          <w:tcPr>
            <w:tcW w:w="374" w:type="pct"/>
          </w:tcPr>
          <w:p w14:paraId="1B8E6ADF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4" w:type="pct"/>
          </w:tcPr>
          <w:p w14:paraId="41A6AA61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4" w:type="pct"/>
          </w:tcPr>
          <w:p w14:paraId="31E31C03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17" w:type="pct"/>
          </w:tcPr>
          <w:p w14:paraId="70B67195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17" w:type="pct"/>
          </w:tcPr>
          <w:p w14:paraId="223060CF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594" w:type="pct"/>
          </w:tcPr>
          <w:p w14:paraId="34FEAC75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</w:tr>
      <w:tr w:rsidR="00FC5E69" w:rsidRPr="00FC5E69" w14:paraId="49EF76A8" w14:textId="77777777" w:rsidTr="00D003F2">
        <w:tc>
          <w:tcPr>
            <w:tcW w:w="2450" w:type="pct"/>
          </w:tcPr>
          <w:p w14:paraId="6B2258D7" w14:textId="77777777" w:rsidR="00957325" w:rsidRPr="00FC5E69" w:rsidRDefault="00957325" w:rsidP="00957325">
            <w:pPr>
              <w:pStyle w:val="ListParagraph"/>
              <w:numPr>
                <w:ilvl w:val="0"/>
                <w:numId w:val="27"/>
              </w:numPr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 w:hint="cs"/>
                <w:sz w:val="28"/>
                <w:cs/>
              </w:rPr>
              <w:t>ผ่าตัดอื่นๆ (</w:t>
            </w:r>
            <w:r w:rsidRPr="00FC5E69">
              <w:rPr>
                <w:rFonts w:ascii="TH Sarabun New" w:hAnsi="TH Sarabun New" w:cs="TH Sarabun New"/>
                <w:sz w:val="28"/>
              </w:rPr>
              <w:t xml:space="preserve">biopsy, canaloplasty, myringotomy, 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>อื่นๆ)</w:t>
            </w:r>
          </w:p>
        </w:tc>
        <w:tc>
          <w:tcPr>
            <w:tcW w:w="374" w:type="pct"/>
          </w:tcPr>
          <w:p w14:paraId="1FB71483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4" w:type="pct"/>
          </w:tcPr>
          <w:p w14:paraId="4D9AA85A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4" w:type="pct"/>
          </w:tcPr>
          <w:p w14:paraId="41395877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17" w:type="pct"/>
          </w:tcPr>
          <w:p w14:paraId="5003A9EB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17" w:type="pct"/>
          </w:tcPr>
          <w:p w14:paraId="379A6A4C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594" w:type="pct"/>
          </w:tcPr>
          <w:p w14:paraId="39ECBBDA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</w:tr>
    </w:tbl>
    <w:p w14:paraId="02A7EA6B" w14:textId="77777777" w:rsidR="00957325" w:rsidRPr="00FC5E69" w:rsidRDefault="00957325" w:rsidP="00957325">
      <w:pPr>
        <w:spacing w:line="240" w:lineRule="auto"/>
        <w:rPr>
          <w:rFonts w:ascii="TH Sarabun New" w:hAnsi="TH Sarabun New" w:cs="TH Sarabun New"/>
          <w:sz w:val="28"/>
        </w:rPr>
      </w:pP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  <w:cs/>
        </w:rPr>
        <w:t xml:space="preserve">  </w:t>
      </w:r>
      <w:r w:rsidRPr="00FC5E69">
        <w:rPr>
          <w:rFonts w:ascii="TH Sarabun New" w:hAnsi="TH Sarabun New" w:cs="TH Sarabun New" w:hint="cs"/>
          <w:sz w:val="28"/>
          <w:cs/>
        </w:rPr>
        <w:t xml:space="preserve">   </w:t>
      </w:r>
      <w:r w:rsidRPr="00FC5E69">
        <w:rPr>
          <w:rFonts w:ascii="TH Sarabun New" w:hAnsi="TH Sarabun New" w:cs="TH Sarabun New"/>
          <w:sz w:val="28"/>
          <w:cs/>
        </w:rPr>
        <w:t xml:space="preserve"> </w:t>
      </w:r>
    </w:p>
    <w:p w14:paraId="7ED8C71C" w14:textId="77777777" w:rsidR="00957325" w:rsidRPr="00FC5E69" w:rsidRDefault="00957325" w:rsidP="00957325">
      <w:pPr>
        <w:spacing w:line="240" w:lineRule="auto"/>
        <w:ind w:left="5040" w:firstLine="720"/>
        <w:rPr>
          <w:rFonts w:ascii="TH Sarabun New" w:hAnsi="TH Sarabun New" w:cs="TH Sarabun New"/>
          <w:sz w:val="28"/>
        </w:rPr>
      </w:pPr>
      <w:r w:rsidRPr="00FC5E69">
        <w:rPr>
          <w:rFonts w:ascii="TH Sarabun New" w:hAnsi="TH Sarabun New" w:cs="TH Sarabun New"/>
          <w:sz w:val="28"/>
          <w:cs/>
        </w:rPr>
        <w:t xml:space="preserve">ขอรับรองว่าเป็นความจริง </w:t>
      </w:r>
    </w:p>
    <w:p w14:paraId="5D5B7EE0" w14:textId="77777777" w:rsidR="00957325" w:rsidRPr="00FC5E69" w:rsidRDefault="00957325" w:rsidP="00957325">
      <w:pPr>
        <w:spacing w:line="240" w:lineRule="auto"/>
        <w:rPr>
          <w:rFonts w:ascii="TH Sarabun New" w:hAnsi="TH Sarabun New" w:cs="TH Sarabun New"/>
          <w:sz w:val="28"/>
        </w:rPr>
      </w:pP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</w:rPr>
        <w:t xml:space="preserve">    </w:t>
      </w:r>
      <w:r w:rsidRPr="00FC5E69">
        <w:rPr>
          <w:rFonts w:ascii="TH Sarabun New" w:hAnsi="TH Sarabun New" w:cs="TH Sarabun New"/>
          <w:sz w:val="28"/>
          <w:cs/>
        </w:rPr>
        <w:t>.............................................</w:t>
      </w:r>
    </w:p>
    <w:p w14:paraId="1A1F31F7" w14:textId="59348ADD" w:rsidR="00957325" w:rsidRPr="00FC5E69" w:rsidRDefault="00957325" w:rsidP="00957325">
      <w:pPr>
        <w:spacing w:line="240" w:lineRule="auto"/>
        <w:rPr>
          <w:rFonts w:ascii="TH Sarabun New" w:hAnsi="TH Sarabun New" w:cs="TH Sarabun New"/>
          <w:sz w:val="28"/>
        </w:rPr>
      </w:pP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="00E00044">
        <w:rPr>
          <w:rFonts w:ascii="TH Sarabun New" w:hAnsi="TH Sarabun New" w:cs="TH Sarabun New" w:hint="cs"/>
          <w:sz w:val="28"/>
          <w:cs/>
        </w:rPr>
        <w:t xml:space="preserve">  </w:t>
      </w:r>
      <w:r w:rsidRPr="00FC5E69">
        <w:rPr>
          <w:rFonts w:ascii="TH Sarabun New" w:hAnsi="TH Sarabun New" w:cs="TH Sarabun New"/>
          <w:sz w:val="28"/>
        </w:rPr>
        <w:t>(</w:t>
      </w:r>
      <w:r w:rsidRPr="00FC5E69">
        <w:rPr>
          <w:rFonts w:ascii="TH Sarabun New" w:hAnsi="TH Sarabun New" w:cs="TH Sarabun New" w:hint="cs"/>
          <w:sz w:val="28"/>
          <w:cs/>
        </w:rPr>
        <w:t>......................................................</w:t>
      </w:r>
      <w:r w:rsidRPr="00FC5E69">
        <w:rPr>
          <w:rFonts w:ascii="TH Sarabun New" w:hAnsi="TH Sarabun New" w:cs="TH Sarabun New"/>
          <w:sz w:val="28"/>
        </w:rPr>
        <w:t>)</w:t>
      </w:r>
    </w:p>
    <w:p w14:paraId="39CC9B5C" w14:textId="77777777" w:rsidR="00957325" w:rsidRPr="00FC5E69" w:rsidRDefault="00957325" w:rsidP="00957325">
      <w:pPr>
        <w:spacing w:line="240" w:lineRule="auto"/>
        <w:rPr>
          <w:rFonts w:ascii="TH Sarabun New" w:hAnsi="TH Sarabun New" w:cs="TH Sarabun New"/>
          <w:sz w:val="28"/>
        </w:rPr>
      </w:pP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 w:hint="cs"/>
          <w:sz w:val="28"/>
          <w:cs/>
        </w:rPr>
        <w:t xml:space="preserve">    </w:t>
      </w:r>
      <w:r w:rsidRPr="00FC5E69">
        <w:rPr>
          <w:rFonts w:ascii="TH Sarabun New" w:hAnsi="TH Sarabun New" w:cs="TH Sarabun New"/>
          <w:sz w:val="28"/>
          <w:cs/>
        </w:rPr>
        <w:t>ผู้ขอสอบ</w:t>
      </w:r>
    </w:p>
    <w:p w14:paraId="7970EEF6" w14:textId="77777777" w:rsidR="00957325" w:rsidRPr="00FC5E69" w:rsidRDefault="00957325" w:rsidP="00957325">
      <w:pPr>
        <w:spacing w:line="240" w:lineRule="auto"/>
        <w:rPr>
          <w:rFonts w:ascii="TH Sarabun New" w:hAnsi="TH Sarabun New" w:cs="TH Sarabun New"/>
          <w:sz w:val="28"/>
        </w:rPr>
      </w:pP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</w:rPr>
        <w:t xml:space="preserve">    </w:t>
      </w:r>
      <w:r w:rsidRPr="00FC5E69">
        <w:rPr>
          <w:rFonts w:ascii="TH Sarabun New" w:hAnsi="TH Sarabun New" w:cs="TH Sarabun New"/>
          <w:sz w:val="28"/>
          <w:cs/>
        </w:rPr>
        <w:t>.............................................</w:t>
      </w:r>
    </w:p>
    <w:p w14:paraId="7C8C4BB3" w14:textId="77777777" w:rsidR="00957325" w:rsidRPr="00FC5E69" w:rsidRDefault="00957325" w:rsidP="00957325">
      <w:pPr>
        <w:spacing w:line="240" w:lineRule="auto"/>
        <w:rPr>
          <w:rFonts w:ascii="TH Sarabun New" w:hAnsi="TH Sarabun New" w:cs="TH Sarabun New"/>
          <w:sz w:val="28"/>
        </w:rPr>
      </w:pP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</w:rPr>
        <w:t>(</w:t>
      </w:r>
      <w:r w:rsidRPr="00FC5E69">
        <w:rPr>
          <w:rFonts w:ascii="TH Sarabun New" w:hAnsi="TH Sarabun New" w:cs="TH Sarabun New" w:hint="cs"/>
          <w:sz w:val="28"/>
          <w:cs/>
        </w:rPr>
        <w:t>......................................................</w:t>
      </w:r>
      <w:r w:rsidRPr="00FC5E69">
        <w:rPr>
          <w:rFonts w:ascii="TH Sarabun New" w:hAnsi="TH Sarabun New" w:cs="TH Sarabun New"/>
          <w:sz w:val="28"/>
        </w:rPr>
        <w:t>)</w:t>
      </w:r>
    </w:p>
    <w:p w14:paraId="2D410771" w14:textId="77777777" w:rsidR="00957325" w:rsidRPr="00FC5E69" w:rsidRDefault="00957325" w:rsidP="00957325">
      <w:pPr>
        <w:spacing w:line="240" w:lineRule="auto"/>
        <w:rPr>
          <w:rFonts w:ascii="TH Sarabun New" w:hAnsi="TH Sarabun New" w:cs="TH Sarabun New"/>
          <w:sz w:val="28"/>
        </w:rPr>
      </w:pP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 w:hint="cs"/>
          <w:sz w:val="28"/>
          <w:cs/>
        </w:rPr>
        <w:t xml:space="preserve">       หัวหน้าภาควิชา/ส่วนงาน</w:t>
      </w:r>
    </w:p>
    <w:p w14:paraId="32C745CE" w14:textId="77777777" w:rsidR="00957325" w:rsidRPr="00FC5E69" w:rsidRDefault="00957325" w:rsidP="00957325">
      <w:pPr>
        <w:rPr>
          <w:rFonts w:ascii="TH Sarabun New" w:hAnsi="TH Sarabun New" w:cs="TH Sarabun New"/>
          <w:sz w:val="28"/>
        </w:rPr>
      </w:pP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  <w:cs/>
        </w:rPr>
        <w:t>วันที่</w:t>
      </w:r>
      <w:r w:rsidRPr="00FC5E69">
        <w:rPr>
          <w:rFonts w:ascii="TH Sarabun New" w:hAnsi="TH Sarabun New" w:cs="TH Sarabun New"/>
          <w:sz w:val="28"/>
        </w:rPr>
        <w:t>……………………………………………</w:t>
      </w:r>
    </w:p>
    <w:p w14:paraId="21CDBBD1" w14:textId="77777777" w:rsidR="00957325" w:rsidRPr="00FC5E69" w:rsidRDefault="00957325" w:rsidP="00957325">
      <w:pPr>
        <w:rPr>
          <w:rFonts w:ascii="TH Sarabun New" w:hAnsi="TH Sarabun New" w:cs="TH Sarabun New"/>
          <w:sz w:val="28"/>
        </w:rPr>
      </w:pPr>
    </w:p>
    <w:p w14:paraId="6CAAFB71" w14:textId="5B5ACBAB" w:rsidR="00957325" w:rsidRPr="00FC5E69" w:rsidRDefault="00957325" w:rsidP="00957325">
      <w:pPr>
        <w:rPr>
          <w:rFonts w:ascii="TH Sarabun New" w:hAnsi="TH Sarabun New" w:cs="TH Sarabun New"/>
          <w:sz w:val="28"/>
        </w:rPr>
      </w:pPr>
    </w:p>
    <w:p w14:paraId="45443F41" w14:textId="0CCED971" w:rsidR="00957325" w:rsidRPr="00FC5E69" w:rsidRDefault="00957325" w:rsidP="00957325">
      <w:pPr>
        <w:rPr>
          <w:rFonts w:ascii="TH Sarabun New" w:hAnsi="TH Sarabun New" w:cs="TH Sarabun New"/>
          <w:sz w:val="28"/>
        </w:rPr>
      </w:pPr>
    </w:p>
    <w:p w14:paraId="76787487" w14:textId="77777777" w:rsidR="00957325" w:rsidRPr="00FC5E69" w:rsidRDefault="00957325" w:rsidP="00957325">
      <w:pPr>
        <w:rPr>
          <w:rFonts w:ascii="TH Sarabun New" w:hAnsi="TH Sarabun New" w:cs="TH Sarabun New"/>
          <w:sz w:val="28"/>
        </w:rPr>
      </w:pPr>
    </w:p>
    <w:p w14:paraId="1317A2D7" w14:textId="77777777" w:rsidR="00957325" w:rsidRPr="00FC5E69" w:rsidRDefault="00957325" w:rsidP="00957325">
      <w:pPr>
        <w:rPr>
          <w:rFonts w:ascii="TH Sarabun New" w:hAnsi="TH Sarabun New" w:cs="TH Sarabun New"/>
          <w:sz w:val="28"/>
        </w:rPr>
      </w:pPr>
    </w:p>
    <w:p w14:paraId="767D18EE" w14:textId="77777777" w:rsidR="00957325" w:rsidRPr="00FC5E69" w:rsidRDefault="00957325" w:rsidP="00957325">
      <w:pPr>
        <w:rPr>
          <w:rFonts w:ascii="TH Sarabun New" w:hAnsi="TH Sarabun New" w:cs="TH Sarabun New"/>
          <w:sz w:val="28"/>
        </w:rPr>
      </w:pPr>
    </w:p>
    <w:p w14:paraId="38325E78" w14:textId="4FCE3742" w:rsidR="00957325" w:rsidRDefault="00957325" w:rsidP="00957325">
      <w:pPr>
        <w:rPr>
          <w:rFonts w:ascii="TH Sarabun New" w:hAnsi="TH Sarabun New" w:cs="TH Sarabun New"/>
          <w:sz w:val="28"/>
        </w:rPr>
      </w:pPr>
    </w:p>
    <w:p w14:paraId="352AAC4E" w14:textId="77777777" w:rsidR="00B044BF" w:rsidRPr="00FC5E69" w:rsidRDefault="00B044BF" w:rsidP="00957325">
      <w:pPr>
        <w:rPr>
          <w:rFonts w:ascii="TH Sarabun New" w:hAnsi="TH Sarabun New" w:cs="TH Sarabun New" w:hint="cs"/>
          <w:sz w:val="28"/>
        </w:rPr>
      </w:pPr>
    </w:p>
    <w:p w14:paraId="7F5EECBE" w14:textId="77777777" w:rsidR="00957325" w:rsidRPr="00FC5E69" w:rsidRDefault="00957325" w:rsidP="00957325">
      <w:pPr>
        <w:rPr>
          <w:rFonts w:ascii="TH Sarabun New" w:hAnsi="TH Sarabun New" w:cs="TH Sarabun New"/>
          <w:sz w:val="28"/>
        </w:rPr>
      </w:pPr>
    </w:p>
    <w:p w14:paraId="77AD3C57" w14:textId="77777777" w:rsidR="00957325" w:rsidRPr="00FC5E69" w:rsidRDefault="00957325" w:rsidP="00957325">
      <w:pPr>
        <w:pStyle w:val="ListParagraph"/>
        <w:numPr>
          <w:ilvl w:val="0"/>
          <w:numId w:val="26"/>
        </w:numPr>
        <w:rPr>
          <w:rFonts w:ascii="TH Sarabun New" w:hAnsi="TH Sarabun New" w:cs="TH Sarabun New"/>
          <w:b/>
          <w:bCs/>
          <w:sz w:val="28"/>
        </w:rPr>
      </w:pPr>
      <w:r w:rsidRPr="00FC5E69">
        <w:rPr>
          <w:rFonts w:ascii="TH Sarabun New" w:hAnsi="TH Sarabun New" w:cs="TH Sarabun New" w:hint="cs"/>
          <w:b/>
          <w:bCs/>
          <w:sz w:val="28"/>
          <w:cs/>
        </w:rPr>
        <w:lastRenderedPageBreak/>
        <w:t xml:space="preserve">ผู้ป่วยนอก หัตถการอื่นๆ  และ </w:t>
      </w:r>
      <w:r w:rsidRPr="00FC5E69">
        <w:rPr>
          <w:rFonts w:ascii="TH Sarabun New" w:hAnsi="TH Sarabun New" w:cs="TH Sarabun New"/>
          <w:b/>
          <w:bCs/>
          <w:sz w:val="28"/>
          <w:cs/>
        </w:rPr>
        <w:t>การตรวจพิเศษเฉพาะโรค ทางโสตวิทยา โสตประสาทวิทยา</w:t>
      </w:r>
    </w:p>
    <w:tbl>
      <w:tblPr>
        <w:tblStyle w:val="TableGrid"/>
        <w:tblW w:w="5147" w:type="pct"/>
        <w:tblLook w:val="04A0" w:firstRow="1" w:lastRow="0" w:firstColumn="1" w:lastColumn="0" w:noHBand="0" w:noVBand="1"/>
      </w:tblPr>
      <w:tblGrid>
        <w:gridCol w:w="4738"/>
        <w:gridCol w:w="729"/>
        <w:gridCol w:w="729"/>
        <w:gridCol w:w="729"/>
        <w:gridCol w:w="814"/>
        <w:gridCol w:w="814"/>
        <w:gridCol w:w="1066"/>
      </w:tblGrid>
      <w:tr w:rsidR="00FC5E69" w:rsidRPr="00FC5E69" w14:paraId="06FB3D70" w14:textId="77777777" w:rsidTr="00D003F2">
        <w:tc>
          <w:tcPr>
            <w:tcW w:w="2463" w:type="pct"/>
          </w:tcPr>
          <w:p w14:paraId="4BF0D79B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9" w:type="pct"/>
          </w:tcPr>
          <w:p w14:paraId="718C34D7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  <w:cs/>
              </w:rPr>
              <w:t>ปีที่ 1</w:t>
            </w:r>
          </w:p>
        </w:tc>
        <w:tc>
          <w:tcPr>
            <w:tcW w:w="379" w:type="pct"/>
          </w:tcPr>
          <w:p w14:paraId="2AD40CA6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  <w:cs/>
              </w:rPr>
              <w:t>ปีที่ 2</w:t>
            </w:r>
          </w:p>
        </w:tc>
        <w:tc>
          <w:tcPr>
            <w:tcW w:w="379" w:type="pct"/>
          </w:tcPr>
          <w:p w14:paraId="23F60F8D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  <w:cs/>
              </w:rPr>
              <w:t>ปีที่</w:t>
            </w:r>
            <w:r w:rsidRPr="00FC5E69">
              <w:rPr>
                <w:rFonts w:ascii="TH Sarabun New" w:hAnsi="TH Sarabun New" w:cs="TH Sarabun New"/>
                <w:sz w:val="28"/>
              </w:rPr>
              <w:t xml:space="preserve"> </w:t>
            </w:r>
            <w:r w:rsidRPr="00FC5E69">
              <w:rPr>
                <w:rFonts w:ascii="TH Sarabun New" w:hAnsi="TH Sarabun New" w:cs="TH Sarabun New"/>
                <w:sz w:val="28"/>
                <w:cs/>
              </w:rPr>
              <w:t>3</w:t>
            </w:r>
          </w:p>
        </w:tc>
        <w:tc>
          <w:tcPr>
            <w:tcW w:w="423" w:type="pct"/>
          </w:tcPr>
          <w:p w14:paraId="31BF667F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  <w:cs/>
              </w:rPr>
              <w:t>ปีที่</w:t>
            </w:r>
            <w:r w:rsidRPr="00FC5E69">
              <w:rPr>
                <w:rFonts w:ascii="TH Sarabun New" w:hAnsi="TH Sarabun New" w:cs="TH Sarabun New"/>
                <w:sz w:val="28"/>
              </w:rPr>
              <w:t xml:space="preserve"> </w:t>
            </w:r>
            <w:r w:rsidRPr="00FC5E69">
              <w:rPr>
                <w:rFonts w:ascii="TH Sarabun New" w:hAnsi="TH Sarabun New" w:cs="TH Sarabun New"/>
                <w:sz w:val="28"/>
                <w:cs/>
              </w:rPr>
              <w:t>4</w:t>
            </w:r>
          </w:p>
        </w:tc>
        <w:tc>
          <w:tcPr>
            <w:tcW w:w="423" w:type="pct"/>
          </w:tcPr>
          <w:p w14:paraId="16CBDA8D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  <w:cs/>
              </w:rPr>
              <w:t>ปีที่</w:t>
            </w:r>
            <w:r w:rsidRPr="00FC5E69">
              <w:rPr>
                <w:rFonts w:ascii="TH Sarabun New" w:hAnsi="TH Sarabun New" w:cs="TH Sarabun New"/>
                <w:sz w:val="28"/>
              </w:rPr>
              <w:t xml:space="preserve"> </w:t>
            </w:r>
            <w:r w:rsidRPr="00FC5E69">
              <w:rPr>
                <w:rFonts w:ascii="TH Sarabun New" w:hAnsi="TH Sarabun New" w:cs="TH Sarabun New"/>
                <w:sz w:val="28"/>
                <w:cs/>
              </w:rPr>
              <w:t>5</w:t>
            </w:r>
          </w:p>
        </w:tc>
        <w:tc>
          <w:tcPr>
            <w:tcW w:w="554" w:type="pct"/>
          </w:tcPr>
          <w:p w14:paraId="258C007B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  <w:cs/>
              </w:rPr>
            </w:pPr>
            <w:r w:rsidRPr="00FC5E69">
              <w:rPr>
                <w:rFonts w:ascii="TH Sarabun New" w:hAnsi="TH Sarabun New" w:cs="TH Sarabun New" w:hint="cs"/>
                <w:sz w:val="28"/>
                <w:cs/>
              </w:rPr>
              <w:t>เฉลี่ยต่อปี</w:t>
            </w:r>
          </w:p>
        </w:tc>
      </w:tr>
      <w:tr w:rsidR="00FC5E69" w:rsidRPr="00FC5E69" w14:paraId="68D2436A" w14:textId="77777777" w:rsidTr="00D003F2">
        <w:tc>
          <w:tcPr>
            <w:tcW w:w="2463" w:type="pct"/>
          </w:tcPr>
          <w:p w14:paraId="6F70A17D" w14:textId="77777777" w:rsidR="00957325" w:rsidRPr="00FC5E69" w:rsidRDefault="00957325" w:rsidP="00957325">
            <w:pPr>
              <w:pStyle w:val="ListParagraph"/>
              <w:numPr>
                <w:ilvl w:val="0"/>
                <w:numId w:val="31"/>
              </w:numPr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  <w:cs/>
              </w:rPr>
              <w:t xml:space="preserve">ตรวจผู้ป่วยนอกทางโสตวิทยา และโสตประสาทวิทยา เฉลี่ย 20 รายต่อเดือน หรือ 240 รายต่อปี </w:t>
            </w:r>
          </w:p>
        </w:tc>
        <w:tc>
          <w:tcPr>
            <w:tcW w:w="379" w:type="pct"/>
          </w:tcPr>
          <w:p w14:paraId="4EF03444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</w:tc>
        <w:tc>
          <w:tcPr>
            <w:tcW w:w="379" w:type="pct"/>
          </w:tcPr>
          <w:p w14:paraId="7011F848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</w:tc>
        <w:tc>
          <w:tcPr>
            <w:tcW w:w="379" w:type="pct"/>
          </w:tcPr>
          <w:p w14:paraId="7C6ECB5A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</w:tc>
        <w:tc>
          <w:tcPr>
            <w:tcW w:w="423" w:type="pct"/>
          </w:tcPr>
          <w:p w14:paraId="417C3CCC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</w:tc>
        <w:tc>
          <w:tcPr>
            <w:tcW w:w="423" w:type="pct"/>
          </w:tcPr>
          <w:p w14:paraId="563536C0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</w:tc>
        <w:tc>
          <w:tcPr>
            <w:tcW w:w="554" w:type="pct"/>
          </w:tcPr>
          <w:p w14:paraId="52823905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</w:tc>
      </w:tr>
      <w:tr w:rsidR="00FC5E69" w:rsidRPr="00FC5E69" w14:paraId="39F1A69C" w14:textId="77777777" w:rsidTr="00D003F2">
        <w:tc>
          <w:tcPr>
            <w:tcW w:w="2463" w:type="pct"/>
          </w:tcPr>
          <w:p w14:paraId="6571281A" w14:textId="77777777" w:rsidR="00957325" w:rsidRPr="00FC5E69" w:rsidRDefault="00957325" w:rsidP="00957325">
            <w:pPr>
              <w:pStyle w:val="ListParagraph"/>
              <w:numPr>
                <w:ilvl w:val="0"/>
                <w:numId w:val="31"/>
              </w:numPr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</w:rPr>
              <w:t>Intratympanic injection (</w:t>
            </w:r>
            <w:r w:rsidRPr="00FC5E69">
              <w:rPr>
                <w:rFonts w:ascii="TH Sarabun New" w:hAnsi="TH Sarabun New" w:cs="TH Sarabun New"/>
                <w:sz w:val="28"/>
                <w:cs/>
              </w:rPr>
              <w:t>เฉลี่ย 12 ครั้งต่อปี</w:t>
            </w:r>
            <w:r w:rsidRPr="00FC5E69">
              <w:rPr>
                <w:rFonts w:ascii="TH Sarabun New" w:hAnsi="TH Sarabun New" w:cs="TH Sarabun New"/>
                <w:sz w:val="28"/>
              </w:rPr>
              <w:t>)</w:t>
            </w:r>
          </w:p>
        </w:tc>
        <w:tc>
          <w:tcPr>
            <w:tcW w:w="379" w:type="pct"/>
          </w:tcPr>
          <w:p w14:paraId="411C4B2E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</w:tc>
        <w:tc>
          <w:tcPr>
            <w:tcW w:w="379" w:type="pct"/>
          </w:tcPr>
          <w:p w14:paraId="757D0677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</w:tc>
        <w:tc>
          <w:tcPr>
            <w:tcW w:w="379" w:type="pct"/>
          </w:tcPr>
          <w:p w14:paraId="586DEC81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</w:tc>
        <w:tc>
          <w:tcPr>
            <w:tcW w:w="423" w:type="pct"/>
          </w:tcPr>
          <w:p w14:paraId="0C16F2A6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</w:tc>
        <w:tc>
          <w:tcPr>
            <w:tcW w:w="423" w:type="pct"/>
          </w:tcPr>
          <w:p w14:paraId="67677F5A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</w:tc>
        <w:tc>
          <w:tcPr>
            <w:tcW w:w="554" w:type="pct"/>
          </w:tcPr>
          <w:p w14:paraId="088D909E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</w:tc>
      </w:tr>
      <w:tr w:rsidR="00FC5E69" w:rsidRPr="00FC5E69" w14:paraId="607106FF" w14:textId="77777777" w:rsidTr="00D003F2">
        <w:tc>
          <w:tcPr>
            <w:tcW w:w="2463" w:type="pct"/>
          </w:tcPr>
          <w:p w14:paraId="069184C5" w14:textId="77777777" w:rsidR="00957325" w:rsidRPr="00FC5E69" w:rsidRDefault="00957325" w:rsidP="00957325">
            <w:pPr>
              <w:pStyle w:val="ListParagraph"/>
              <w:numPr>
                <w:ilvl w:val="0"/>
                <w:numId w:val="31"/>
              </w:numPr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</w:rPr>
              <w:t xml:space="preserve">Vestibular rehabilitation </w:t>
            </w:r>
            <w:r w:rsidRPr="00FC5E69">
              <w:rPr>
                <w:rFonts w:ascii="TH Sarabun New" w:hAnsi="TH Sarabun New" w:cs="TH Sarabun New"/>
                <w:sz w:val="28"/>
                <w:cs/>
              </w:rPr>
              <w:t xml:space="preserve">หรือ </w:t>
            </w:r>
            <w:proofErr w:type="spellStart"/>
            <w:r w:rsidRPr="00FC5E69">
              <w:rPr>
                <w:rFonts w:ascii="TH Sarabun New" w:hAnsi="TH Sarabun New" w:cs="TH Sarabun New"/>
                <w:sz w:val="28"/>
              </w:rPr>
              <w:t>canalith</w:t>
            </w:r>
            <w:proofErr w:type="spellEnd"/>
            <w:r w:rsidRPr="00FC5E69">
              <w:rPr>
                <w:rFonts w:ascii="TH Sarabun New" w:hAnsi="TH Sarabun New" w:cs="TH Sarabun New"/>
                <w:sz w:val="28"/>
              </w:rPr>
              <w:t xml:space="preserve"> repositioning procedure (Epley’s, </w:t>
            </w:r>
            <w:proofErr w:type="spellStart"/>
            <w:r w:rsidRPr="00FC5E69">
              <w:rPr>
                <w:rFonts w:ascii="TH Sarabun New" w:hAnsi="TH Sarabun New" w:cs="TH Sarabun New"/>
                <w:sz w:val="28"/>
              </w:rPr>
              <w:t>Semont</w:t>
            </w:r>
            <w:proofErr w:type="spellEnd"/>
            <w:r w:rsidRPr="00FC5E69">
              <w:rPr>
                <w:rFonts w:ascii="TH Sarabun New" w:hAnsi="TH Sarabun New" w:cs="TH Sarabun New"/>
                <w:sz w:val="28"/>
              </w:rPr>
              <w:t xml:space="preserve">, 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 xml:space="preserve">อื่นๆ </w:t>
            </w:r>
            <w:r w:rsidRPr="00FC5E69">
              <w:rPr>
                <w:rFonts w:ascii="TH Sarabun New" w:hAnsi="TH Sarabun New" w:cs="TH Sarabun New"/>
                <w:sz w:val="28"/>
              </w:rPr>
              <w:t>(</w:t>
            </w:r>
            <w:r w:rsidRPr="00FC5E69">
              <w:rPr>
                <w:rFonts w:ascii="TH Sarabun New" w:hAnsi="TH Sarabun New" w:cs="TH Sarabun New"/>
                <w:sz w:val="28"/>
                <w:cs/>
              </w:rPr>
              <w:t>เฉลี่ย 16 ครั้งต่อปี</w:t>
            </w:r>
            <w:r w:rsidRPr="00FC5E69">
              <w:rPr>
                <w:rFonts w:ascii="TH Sarabun New" w:hAnsi="TH Sarabun New" w:cs="TH Sarabun New"/>
                <w:sz w:val="28"/>
              </w:rPr>
              <w:t>)</w:t>
            </w:r>
          </w:p>
        </w:tc>
        <w:tc>
          <w:tcPr>
            <w:tcW w:w="379" w:type="pct"/>
          </w:tcPr>
          <w:p w14:paraId="179F21BB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</w:tc>
        <w:tc>
          <w:tcPr>
            <w:tcW w:w="379" w:type="pct"/>
          </w:tcPr>
          <w:p w14:paraId="4EDDC432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</w:tc>
        <w:tc>
          <w:tcPr>
            <w:tcW w:w="379" w:type="pct"/>
          </w:tcPr>
          <w:p w14:paraId="2CBC9406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</w:tc>
        <w:tc>
          <w:tcPr>
            <w:tcW w:w="423" w:type="pct"/>
          </w:tcPr>
          <w:p w14:paraId="59876632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</w:tc>
        <w:tc>
          <w:tcPr>
            <w:tcW w:w="423" w:type="pct"/>
          </w:tcPr>
          <w:p w14:paraId="3A6878F6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</w:tc>
        <w:tc>
          <w:tcPr>
            <w:tcW w:w="554" w:type="pct"/>
          </w:tcPr>
          <w:p w14:paraId="54F54551" w14:textId="77777777" w:rsidR="00957325" w:rsidRPr="00FC5E69" w:rsidRDefault="00957325" w:rsidP="00D003F2">
            <w:pPr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</w:tc>
      </w:tr>
      <w:tr w:rsidR="00FC5E69" w:rsidRPr="00FC5E69" w14:paraId="6F9F0ACC" w14:textId="77777777" w:rsidTr="00D003F2">
        <w:tc>
          <w:tcPr>
            <w:tcW w:w="2463" w:type="pct"/>
          </w:tcPr>
          <w:p w14:paraId="6B2644EB" w14:textId="77777777" w:rsidR="00957325" w:rsidRPr="00FC5E69" w:rsidRDefault="00957325" w:rsidP="00D003F2">
            <w:pPr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FC5E69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สามารถส่งตรวจและแปลผลได้</w:t>
            </w:r>
          </w:p>
        </w:tc>
        <w:tc>
          <w:tcPr>
            <w:tcW w:w="379" w:type="pct"/>
          </w:tcPr>
          <w:p w14:paraId="362ED4DF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9" w:type="pct"/>
          </w:tcPr>
          <w:p w14:paraId="3DA93F43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9" w:type="pct"/>
          </w:tcPr>
          <w:p w14:paraId="20ECB56C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23" w:type="pct"/>
          </w:tcPr>
          <w:p w14:paraId="33F8C009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23" w:type="pct"/>
          </w:tcPr>
          <w:p w14:paraId="68EBDDE7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554" w:type="pct"/>
          </w:tcPr>
          <w:p w14:paraId="3BACCF72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</w:tr>
      <w:tr w:rsidR="00FC5E69" w:rsidRPr="00FC5E69" w14:paraId="5F1EF0BD" w14:textId="77777777" w:rsidTr="00D003F2">
        <w:tc>
          <w:tcPr>
            <w:tcW w:w="2463" w:type="pct"/>
          </w:tcPr>
          <w:p w14:paraId="436E31C4" w14:textId="77777777" w:rsidR="00957325" w:rsidRPr="00FC5E69" w:rsidRDefault="00957325" w:rsidP="00957325">
            <w:pPr>
              <w:pStyle w:val="ListParagraph"/>
              <w:numPr>
                <w:ilvl w:val="0"/>
                <w:numId w:val="28"/>
              </w:numPr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</w:rPr>
              <w:t>Pure tone and speech audiometry (</w:t>
            </w:r>
            <w:r w:rsidRPr="00FC5E69">
              <w:rPr>
                <w:rFonts w:ascii="TH Sarabun New" w:hAnsi="TH Sarabun New" w:cs="TH Sarabun New"/>
                <w:sz w:val="28"/>
                <w:cs/>
              </w:rPr>
              <w:t>เฉลี่ย</w:t>
            </w:r>
            <w:r w:rsidRPr="00FC5E69">
              <w:rPr>
                <w:rFonts w:ascii="TH Sarabun New" w:hAnsi="TH Sarabun New" w:cs="TH Sarabun New"/>
                <w:sz w:val="28"/>
              </w:rPr>
              <w:t xml:space="preserve"> 30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 xml:space="preserve"> รายต่อปี</w:t>
            </w:r>
            <w:r w:rsidRPr="00FC5E69">
              <w:rPr>
                <w:rFonts w:ascii="TH Sarabun New" w:hAnsi="TH Sarabun New" w:cs="TH Sarabun New"/>
                <w:sz w:val="28"/>
              </w:rPr>
              <w:t>)</w:t>
            </w:r>
          </w:p>
        </w:tc>
        <w:tc>
          <w:tcPr>
            <w:tcW w:w="379" w:type="pct"/>
          </w:tcPr>
          <w:p w14:paraId="7577F734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9" w:type="pct"/>
          </w:tcPr>
          <w:p w14:paraId="16537F47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9" w:type="pct"/>
          </w:tcPr>
          <w:p w14:paraId="1C468429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23" w:type="pct"/>
          </w:tcPr>
          <w:p w14:paraId="5848E9AB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23" w:type="pct"/>
          </w:tcPr>
          <w:p w14:paraId="0039179F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554" w:type="pct"/>
          </w:tcPr>
          <w:p w14:paraId="294BE1B7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</w:tr>
      <w:tr w:rsidR="00FC5E69" w:rsidRPr="00FC5E69" w14:paraId="329E1E5F" w14:textId="77777777" w:rsidTr="00D003F2">
        <w:tc>
          <w:tcPr>
            <w:tcW w:w="2463" w:type="pct"/>
          </w:tcPr>
          <w:p w14:paraId="410660EC" w14:textId="77777777" w:rsidR="00957325" w:rsidRPr="00FC5E69" w:rsidRDefault="00957325" w:rsidP="00957325">
            <w:pPr>
              <w:pStyle w:val="ListParagraph"/>
              <w:numPr>
                <w:ilvl w:val="0"/>
                <w:numId w:val="28"/>
              </w:numPr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</w:rPr>
              <w:t>Acoustic impedance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 xml:space="preserve"> หรือ </w:t>
            </w:r>
            <w:r w:rsidRPr="00FC5E69">
              <w:rPr>
                <w:rFonts w:ascii="TH Sarabun New" w:hAnsi="TH Sarabun New" w:cs="TH Sarabun New"/>
                <w:sz w:val="28"/>
              </w:rPr>
              <w:t>Facial nerve tests - topographic and electrical tests (</w:t>
            </w:r>
            <w:r w:rsidRPr="00FC5E69">
              <w:rPr>
                <w:rFonts w:ascii="TH Sarabun New" w:hAnsi="TH Sarabun New" w:cs="TH Sarabun New"/>
                <w:sz w:val="28"/>
                <w:cs/>
              </w:rPr>
              <w:t>เฉลี่ย</w:t>
            </w:r>
            <w:r w:rsidRPr="00FC5E69">
              <w:rPr>
                <w:rFonts w:ascii="TH Sarabun New" w:hAnsi="TH Sarabun New" w:cs="TH Sarabun New"/>
                <w:sz w:val="28"/>
              </w:rPr>
              <w:t xml:space="preserve"> 15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 xml:space="preserve"> รายต่อปี</w:t>
            </w:r>
            <w:r w:rsidRPr="00FC5E69">
              <w:rPr>
                <w:rFonts w:ascii="TH Sarabun New" w:hAnsi="TH Sarabun New" w:cs="TH Sarabun New"/>
                <w:sz w:val="28"/>
              </w:rPr>
              <w:t>)</w:t>
            </w:r>
          </w:p>
        </w:tc>
        <w:tc>
          <w:tcPr>
            <w:tcW w:w="379" w:type="pct"/>
          </w:tcPr>
          <w:p w14:paraId="2CC1048B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9" w:type="pct"/>
          </w:tcPr>
          <w:p w14:paraId="03D814ED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9" w:type="pct"/>
          </w:tcPr>
          <w:p w14:paraId="13A78611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23" w:type="pct"/>
          </w:tcPr>
          <w:p w14:paraId="1CCEF5F9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23" w:type="pct"/>
          </w:tcPr>
          <w:p w14:paraId="4ABF02FC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554" w:type="pct"/>
          </w:tcPr>
          <w:p w14:paraId="1CE259DC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</w:tr>
      <w:tr w:rsidR="00FC5E69" w:rsidRPr="00FC5E69" w14:paraId="6AC8265A" w14:textId="77777777" w:rsidTr="00D003F2">
        <w:tc>
          <w:tcPr>
            <w:tcW w:w="2463" w:type="pct"/>
          </w:tcPr>
          <w:p w14:paraId="76FFE6FE" w14:textId="77777777" w:rsidR="00957325" w:rsidRPr="00FC5E69" w:rsidRDefault="00957325" w:rsidP="00957325">
            <w:pPr>
              <w:pStyle w:val="ListParagraph"/>
              <w:numPr>
                <w:ilvl w:val="0"/>
                <w:numId w:val="28"/>
              </w:numPr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</w:rPr>
              <w:t>Otoacoustic emissions (</w:t>
            </w:r>
            <w:r w:rsidRPr="00FC5E69">
              <w:rPr>
                <w:rFonts w:ascii="TH Sarabun New" w:hAnsi="TH Sarabun New" w:cs="TH Sarabun New"/>
                <w:sz w:val="28"/>
                <w:cs/>
              </w:rPr>
              <w:t>เฉลี่ย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 xml:space="preserve"> </w:t>
            </w:r>
            <w:r w:rsidRPr="00FC5E69">
              <w:rPr>
                <w:rFonts w:ascii="TH Sarabun New" w:hAnsi="TH Sarabun New" w:cs="TH Sarabun New"/>
                <w:sz w:val="28"/>
              </w:rPr>
              <w:t>15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 xml:space="preserve"> รายต่อปี</w:t>
            </w:r>
            <w:r w:rsidRPr="00FC5E69">
              <w:rPr>
                <w:rFonts w:ascii="TH Sarabun New" w:hAnsi="TH Sarabun New" w:cs="TH Sarabun New"/>
                <w:sz w:val="28"/>
              </w:rPr>
              <w:t xml:space="preserve">) </w:t>
            </w:r>
          </w:p>
        </w:tc>
        <w:tc>
          <w:tcPr>
            <w:tcW w:w="379" w:type="pct"/>
          </w:tcPr>
          <w:p w14:paraId="524D9F39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9" w:type="pct"/>
          </w:tcPr>
          <w:p w14:paraId="06E23EC7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9" w:type="pct"/>
          </w:tcPr>
          <w:p w14:paraId="308F0F71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23" w:type="pct"/>
          </w:tcPr>
          <w:p w14:paraId="7B502FE6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23" w:type="pct"/>
          </w:tcPr>
          <w:p w14:paraId="4E4A8031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554" w:type="pct"/>
          </w:tcPr>
          <w:p w14:paraId="1B24B889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</w:tr>
      <w:tr w:rsidR="00FC5E69" w:rsidRPr="00FC5E69" w14:paraId="77A0ADA5" w14:textId="77777777" w:rsidTr="00D003F2">
        <w:trPr>
          <w:trHeight w:val="647"/>
        </w:trPr>
        <w:tc>
          <w:tcPr>
            <w:tcW w:w="2463" w:type="pct"/>
          </w:tcPr>
          <w:p w14:paraId="1B742895" w14:textId="77777777" w:rsidR="00957325" w:rsidRPr="00FC5E69" w:rsidRDefault="00957325" w:rsidP="00957325">
            <w:pPr>
              <w:pStyle w:val="ListParagraph"/>
              <w:numPr>
                <w:ilvl w:val="0"/>
                <w:numId w:val="28"/>
              </w:numPr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</w:rPr>
              <w:t>Hearing aids fitting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 xml:space="preserve"> </w:t>
            </w:r>
            <w:r w:rsidRPr="00FC5E69">
              <w:rPr>
                <w:rFonts w:ascii="TH Sarabun New" w:hAnsi="TH Sarabun New" w:cs="TH Sarabun New"/>
                <w:sz w:val="28"/>
              </w:rPr>
              <w:t>(</w:t>
            </w:r>
            <w:r w:rsidRPr="00FC5E69">
              <w:rPr>
                <w:rFonts w:ascii="TH Sarabun New" w:hAnsi="TH Sarabun New" w:cs="TH Sarabun New"/>
                <w:sz w:val="28"/>
                <w:cs/>
              </w:rPr>
              <w:t>เฉลี่ย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 xml:space="preserve"> </w:t>
            </w:r>
            <w:r w:rsidRPr="00FC5E69">
              <w:rPr>
                <w:rFonts w:ascii="TH Sarabun New" w:hAnsi="TH Sarabun New" w:cs="TH Sarabun New"/>
                <w:sz w:val="28"/>
              </w:rPr>
              <w:t xml:space="preserve">6 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>ครั้งต่อปี</w:t>
            </w:r>
            <w:r w:rsidRPr="00FC5E69">
              <w:rPr>
                <w:rFonts w:ascii="TH Sarabun New" w:hAnsi="TH Sarabun New" w:cs="TH Sarabun New"/>
                <w:sz w:val="28"/>
              </w:rPr>
              <w:t>)</w:t>
            </w:r>
          </w:p>
        </w:tc>
        <w:tc>
          <w:tcPr>
            <w:tcW w:w="379" w:type="pct"/>
          </w:tcPr>
          <w:p w14:paraId="5245A688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9" w:type="pct"/>
          </w:tcPr>
          <w:p w14:paraId="55129768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9" w:type="pct"/>
          </w:tcPr>
          <w:p w14:paraId="45474F1E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23" w:type="pct"/>
          </w:tcPr>
          <w:p w14:paraId="5BB2FFAC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23" w:type="pct"/>
          </w:tcPr>
          <w:p w14:paraId="7D075826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554" w:type="pct"/>
          </w:tcPr>
          <w:p w14:paraId="1DCDB4E0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</w:tr>
      <w:tr w:rsidR="00FC5E69" w:rsidRPr="00FC5E69" w14:paraId="5FB9D8E5" w14:textId="77777777" w:rsidTr="00D003F2">
        <w:tc>
          <w:tcPr>
            <w:tcW w:w="2463" w:type="pct"/>
          </w:tcPr>
          <w:p w14:paraId="6A327C97" w14:textId="77777777" w:rsidR="00957325" w:rsidRPr="00FC5E69" w:rsidRDefault="00957325" w:rsidP="00D003F2">
            <w:pPr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FC5E69">
              <w:rPr>
                <w:rFonts w:ascii="TH Sarabun New" w:hAnsi="TH Sarabun New" w:cs="TH Sarabun New"/>
                <w:b/>
                <w:bCs/>
                <w:sz w:val="28"/>
                <w:cs/>
              </w:rPr>
              <w:t>การตรวจพิเศษเพิ่มเติม</w:t>
            </w:r>
          </w:p>
        </w:tc>
        <w:tc>
          <w:tcPr>
            <w:tcW w:w="379" w:type="pct"/>
          </w:tcPr>
          <w:p w14:paraId="2DE28B31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9" w:type="pct"/>
          </w:tcPr>
          <w:p w14:paraId="6702A493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9" w:type="pct"/>
          </w:tcPr>
          <w:p w14:paraId="6B708A12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23" w:type="pct"/>
          </w:tcPr>
          <w:p w14:paraId="576DB93E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23" w:type="pct"/>
          </w:tcPr>
          <w:p w14:paraId="27685E29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554" w:type="pct"/>
          </w:tcPr>
          <w:p w14:paraId="69F10E2E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</w:tr>
      <w:tr w:rsidR="00FC5E69" w:rsidRPr="00FC5E69" w14:paraId="2A883ABC" w14:textId="77777777" w:rsidTr="00D003F2">
        <w:tc>
          <w:tcPr>
            <w:tcW w:w="2463" w:type="pct"/>
          </w:tcPr>
          <w:p w14:paraId="77C2AF64" w14:textId="77777777" w:rsidR="00957325" w:rsidRPr="00FC5E69" w:rsidRDefault="00957325" w:rsidP="00957325">
            <w:pPr>
              <w:pStyle w:val="ListParagraph"/>
              <w:numPr>
                <w:ilvl w:val="0"/>
                <w:numId w:val="29"/>
              </w:numPr>
              <w:rPr>
                <w:rFonts w:ascii="TH Sarabun New" w:hAnsi="TH Sarabun New" w:cs="TH Sarabun New"/>
                <w:sz w:val="28"/>
                <w:cs/>
              </w:rPr>
            </w:pPr>
            <w:r w:rsidRPr="00FC5E69">
              <w:rPr>
                <w:rFonts w:ascii="TH Sarabun New" w:hAnsi="TH Sarabun New" w:cs="TH Sarabun New"/>
                <w:sz w:val="28"/>
              </w:rPr>
              <w:t>Evoked response audiometry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 xml:space="preserve"> </w:t>
            </w:r>
            <w:r w:rsidRPr="00FC5E69">
              <w:rPr>
                <w:rFonts w:ascii="TH Sarabun New" w:hAnsi="TH Sarabun New" w:cs="TH Sarabun New"/>
                <w:sz w:val="28"/>
              </w:rPr>
              <w:t xml:space="preserve">(ABR, ECOG, 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>อื่นๆ</w:t>
            </w:r>
            <w:r w:rsidRPr="00FC5E69">
              <w:rPr>
                <w:rFonts w:ascii="TH Sarabun New" w:hAnsi="TH Sarabun New" w:cs="TH Sarabun New"/>
                <w:sz w:val="28"/>
              </w:rPr>
              <w:t>)</w:t>
            </w:r>
          </w:p>
        </w:tc>
        <w:tc>
          <w:tcPr>
            <w:tcW w:w="379" w:type="pct"/>
          </w:tcPr>
          <w:p w14:paraId="02CF863E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9" w:type="pct"/>
          </w:tcPr>
          <w:p w14:paraId="6E5DB630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9" w:type="pct"/>
          </w:tcPr>
          <w:p w14:paraId="1C233C17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23" w:type="pct"/>
          </w:tcPr>
          <w:p w14:paraId="0EC4F116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23" w:type="pct"/>
          </w:tcPr>
          <w:p w14:paraId="34618B58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554" w:type="pct"/>
          </w:tcPr>
          <w:p w14:paraId="1D2B8B35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</w:tr>
      <w:tr w:rsidR="00FC5E69" w:rsidRPr="00FC5E69" w14:paraId="428002DB" w14:textId="77777777" w:rsidTr="00D003F2">
        <w:tc>
          <w:tcPr>
            <w:tcW w:w="2463" w:type="pct"/>
          </w:tcPr>
          <w:p w14:paraId="474206E7" w14:textId="77777777" w:rsidR="00957325" w:rsidRPr="00FC5E69" w:rsidRDefault="00957325" w:rsidP="00957325">
            <w:pPr>
              <w:pStyle w:val="ListParagraph"/>
              <w:numPr>
                <w:ilvl w:val="0"/>
                <w:numId w:val="29"/>
              </w:numPr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</w:rPr>
              <w:t xml:space="preserve">Vestibular function tests (ENG, VNG, Rotary chair, VHIT, 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>อื่นๆ</w:t>
            </w:r>
            <w:r w:rsidRPr="00FC5E69">
              <w:rPr>
                <w:rFonts w:ascii="TH Sarabun New" w:hAnsi="TH Sarabun New" w:cs="TH Sarabun New"/>
                <w:sz w:val="28"/>
              </w:rPr>
              <w:t>)</w:t>
            </w:r>
          </w:p>
        </w:tc>
        <w:tc>
          <w:tcPr>
            <w:tcW w:w="379" w:type="pct"/>
          </w:tcPr>
          <w:p w14:paraId="4B0FA622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9" w:type="pct"/>
          </w:tcPr>
          <w:p w14:paraId="32653481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9" w:type="pct"/>
          </w:tcPr>
          <w:p w14:paraId="6F9BFDA5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23" w:type="pct"/>
          </w:tcPr>
          <w:p w14:paraId="4E5E9967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23" w:type="pct"/>
          </w:tcPr>
          <w:p w14:paraId="1E2FE501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554" w:type="pct"/>
          </w:tcPr>
          <w:p w14:paraId="2E711003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</w:tr>
      <w:tr w:rsidR="00FC5E69" w:rsidRPr="00FC5E69" w14:paraId="1B7B6476" w14:textId="77777777" w:rsidTr="00D003F2">
        <w:tc>
          <w:tcPr>
            <w:tcW w:w="2463" w:type="pct"/>
          </w:tcPr>
          <w:p w14:paraId="43FA5523" w14:textId="77777777" w:rsidR="00957325" w:rsidRPr="00FC5E69" w:rsidRDefault="00957325" w:rsidP="00957325">
            <w:pPr>
              <w:pStyle w:val="ListParagraph"/>
              <w:numPr>
                <w:ilvl w:val="0"/>
                <w:numId w:val="29"/>
              </w:numPr>
              <w:rPr>
                <w:rFonts w:ascii="TH Sarabun New" w:hAnsi="TH Sarabun New" w:cs="TH Sarabun New"/>
                <w:sz w:val="28"/>
              </w:rPr>
            </w:pPr>
            <w:proofErr w:type="spellStart"/>
            <w:r w:rsidRPr="00FC5E69">
              <w:rPr>
                <w:rFonts w:ascii="TH Sarabun New" w:hAnsi="TH Sarabun New" w:cs="TH Sarabun New"/>
                <w:sz w:val="28"/>
              </w:rPr>
              <w:t>Posturography</w:t>
            </w:r>
            <w:proofErr w:type="spellEnd"/>
          </w:p>
        </w:tc>
        <w:tc>
          <w:tcPr>
            <w:tcW w:w="379" w:type="pct"/>
          </w:tcPr>
          <w:p w14:paraId="75A107CA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9" w:type="pct"/>
          </w:tcPr>
          <w:p w14:paraId="3DB4B5B0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9" w:type="pct"/>
          </w:tcPr>
          <w:p w14:paraId="58AAEA97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23" w:type="pct"/>
          </w:tcPr>
          <w:p w14:paraId="2FF691E7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23" w:type="pct"/>
          </w:tcPr>
          <w:p w14:paraId="214805BD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554" w:type="pct"/>
          </w:tcPr>
          <w:p w14:paraId="6310EDB0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</w:tr>
      <w:tr w:rsidR="00FC5E69" w:rsidRPr="00FC5E69" w14:paraId="1A4493DE" w14:textId="77777777" w:rsidTr="00D003F2">
        <w:tc>
          <w:tcPr>
            <w:tcW w:w="2463" w:type="pct"/>
          </w:tcPr>
          <w:p w14:paraId="67C9CF71" w14:textId="77777777" w:rsidR="00957325" w:rsidRPr="00FC5E69" w:rsidRDefault="00957325" w:rsidP="00957325">
            <w:pPr>
              <w:pStyle w:val="ListParagraph"/>
              <w:numPr>
                <w:ilvl w:val="0"/>
                <w:numId w:val="29"/>
              </w:numPr>
              <w:rPr>
                <w:rFonts w:ascii="TH Sarabun New" w:hAnsi="TH Sarabun New" w:cs="TH Sarabun New"/>
                <w:sz w:val="28"/>
              </w:rPr>
            </w:pPr>
            <w:r w:rsidRPr="00FC5E69">
              <w:rPr>
                <w:rFonts w:ascii="TH Sarabun New" w:hAnsi="TH Sarabun New" w:cs="TH Sarabun New"/>
                <w:sz w:val="28"/>
              </w:rPr>
              <w:t xml:space="preserve">Others (VEMPS, SVV, </w:t>
            </w:r>
            <w:r w:rsidRPr="00FC5E69">
              <w:rPr>
                <w:rFonts w:ascii="TH Sarabun New" w:hAnsi="TH Sarabun New" w:cs="TH Sarabun New" w:hint="cs"/>
                <w:sz w:val="28"/>
                <w:cs/>
              </w:rPr>
              <w:t>อื่นๆ</w:t>
            </w:r>
            <w:r w:rsidRPr="00FC5E69">
              <w:rPr>
                <w:rFonts w:ascii="TH Sarabun New" w:hAnsi="TH Sarabun New" w:cs="TH Sarabun New"/>
                <w:sz w:val="28"/>
              </w:rPr>
              <w:t>)</w:t>
            </w:r>
          </w:p>
        </w:tc>
        <w:tc>
          <w:tcPr>
            <w:tcW w:w="379" w:type="pct"/>
          </w:tcPr>
          <w:p w14:paraId="44281451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9" w:type="pct"/>
          </w:tcPr>
          <w:p w14:paraId="50A04157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79" w:type="pct"/>
          </w:tcPr>
          <w:p w14:paraId="2EF77F3F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23" w:type="pct"/>
          </w:tcPr>
          <w:p w14:paraId="67D96927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23" w:type="pct"/>
          </w:tcPr>
          <w:p w14:paraId="1AA3F222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554" w:type="pct"/>
          </w:tcPr>
          <w:p w14:paraId="1E8CCA96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28"/>
              </w:rPr>
            </w:pPr>
          </w:p>
        </w:tc>
      </w:tr>
    </w:tbl>
    <w:p w14:paraId="03F4BDD8" w14:textId="77777777" w:rsidR="00532267" w:rsidRPr="00FC5E69" w:rsidRDefault="00957325" w:rsidP="00957325">
      <w:pPr>
        <w:spacing w:line="240" w:lineRule="auto"/>
        <w:rPr>
          <w:rFonts w:ascii="TH Sarabun New" w:hAnsi="TH Sarabun New" w:cs="TH Sarabun New"/>
          <w:sz w:val="28"/>
        </w:rPr>
      </w:pP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  <w:cs/>
        </w:rPr>
        <w:t xml:space="preserve">  </w:t>
      </w:r>
      <w:r w:rsidRPr="00FC5E69">
        <w:rPr>
          <w:rFonts w:ascii="TH Sarabun New" w:hAnsi="TH Sarabun New" w:cs="TH Sarabun New" w:hint="cs"/>
          <w:sz w:val="28"/>
          <w:cs/>
        </w:rPr>
        <w:t xml:space="preserve">  </w:t>
      </w:r>
    </w:p>
    <w:p w14:paraId="777756B7" w14:textId="77777777" w:rsidR="00532267" w:rsidRPr="00FC5E69" w:rsidRDefault="00532267" w:rsidP="00957325">
      <w:pPr>
        <w:spacing w:line="240" w:lineRule="auto"/>
        <w:rPr>
          <w:rFonts w:ascii="TH Sarabun New" w:hAnsi="TH Sarabun New" w:cs="TH Sarabun New"/>
          <w:sz w:val="28"/>
        </w:rPr>
      </w:pPr>
    </w:p>
    <w:p w14:paraId="53E9680A" w14:textId="5F23B22D" w:rsidR="00957325" w:rsidRPr="00FC5E69" w:rsidRDefault="00957325" w:rsidP="00532267">
      <w:pPr>
        <w:spacing w:line="240" w:lineRule="auto"/>
        <w:ind w:left="4320" w:firstLine="720"/>
        <w:rPr>
          <w:rFonts w:ascii="TH Sarabun New" w:hAnsi="TH Sarabun New" w:cs="TH Sarabun New"/>
          <w:sz w:val="28"/>
        </w:rPr>
      </w:pPr>
      <w:r w:rsidRPr="00FC5E69">
        <w:rPr>
          <w:rFonts w:ascii="TH Sarabun New" w:hAnsi="TH Sarabun New" w:cs="TH Sarabun New" w:hint="cs"/>
          <w:sz w:val="28"/>
          <w:cs/>
        </w:rPr>
        <w:t xml:space="preserve"> </w:t>
      </w:r>
      <w:r w:rsidRPr="00FC5E69">
        <w:rPr>
          <w:rFonts w:ascii="TH Sarabun New" w:hAnsi="TH Sarabun New" w:cs="TH Sarabun New"/>
          <w:sz w:val="28"/>
          <w:cs/>
        </w:rPr>
        <w:t xml:space="preserve"> ขอรับรองว่าเป็นความจริง </w:t>
      </w:r>
    </w:p>
    <w:p w14:paraId="3C4930E8" w14:textId="77777777" w:rsidR="00957325" w:rsidRPr="00FC5E69" w:rsidRDefault="00957325" w:rsidP="00957325">
      <w:pPr>
        <w:spacing w:line="240" w:lineRule="auto"/>
        <w:rPr>
          <w:rFonts w:ascii="TH Sarabun New" w:hAnsi="TH Sarabun New" w:cs="TH Sarabun New"/>
          <w:sz w:val="28"/>
        </w:rPr>
      </w:pP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</w:rPr>
        <w:t xml:space="preserve">    </w:t>
      </w:r>
      <w:r w:rsidRPr="00FC5E69">
        <w:rPr>
          <w:rFonts w:ascii="TH Sarabun New" w:hAnsi="TH Sarabun New" w:cs="TH Sarabun New"/>
          <w:sz w:val="28"/>
          <w:cs/>
        </w:rPr>
        <w:t>.............................................</w:t>
      </w:r>
    </w:p>
    <w:p w14:paraId="5EE615FC" w14:textId="77777777" w:rsidR="00957325" w:rsidRPr="00FC5E69" w:rsidRDefault="00957325" w:rsidP="00957325">
      <w:pPr>
        <w:spacing w:line="240" w:lineRule="auto"/>
        <w:rPr>
          <w:rFonts w:ascii="TH Sarabun New" w:hAnsi="TH Sarabun New" w:cs="TH Sarabun New"/>
          <w:sz w:val="28"/>
        </w:rPr>
      </w:pP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</w:rPr>
        <w:t>(</w:t>
      </w:r>
      <w:r w:rsidRPr="00FC5E69">
        <w:rPr>
          <w:rFonts w:ascii="TH Sarabun New" w:hAnsi="TH Sarabun New" w:cs="TH Sarabun New" w:hint="cs"/>
          <w:sz w:val="28"/>
          <w:cs/>
        </w:rPr>
        <w:t>......................................................</w:t>
      </w:r>
      <w:r w:rsidRPr="00FC5E69">
        <w:rPr>
          <w:rFonts w:ascii="TH Sarabun New" w:hAnsi="TH Sarabun New" w:cs="TH Sarabun New"/>
          <w:sz w:val="28"/>
        </w:rPr>
        <w:t>)</w:t>
      </w:r>
    </w:p>
    <w:p w14:paraId="3BE65F5B" w14:textId="77777777" w:rsidR="00957325" w:rsidRPr="00FC5E69" w:rsidRDefault="00957325" w:rsidP="00957325">
      <w:pPr>
        <w:spacing w:line="240" w:lineRule="auto"/>
        <w:rPr>
          <w:rFonts w:ascii="TH Sarabun New" w:hAnsi="TH Sarabun New" w:cs="TH Sarabun New"/>
          <w:sz w:val="28"/>
        </w:rPr>
      </w:pP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 w:hint="cs"/>
          <w:sz w:val="28"/>
          <w:cs/>
        </w:rPr>
        <w:t xml:space="preserve">    </w:t>
      </w:r>
      <w:r w:rsidRPr="00FC5E69">
        <w:rPr>
          <w:rFonts w:ascii="TH Sarabun New" w:hAnsi="TH Sarabun New" w:cs="TH Sarabun New"/>
          <w:sz w:val="28"/>
          <w:cs/>
        </w:rPr>
        <w:t>ผู้ขอสอบ</w:t>
      </w:r>
    </w:p>
    <w:p w14:paraId="0FE4F4BD" w14:textId="77777777" w:rsidR="00957325" w:rsidRPr="00FC5E69" w:rsidRDefault="00957325" w:rsidP="00957325">
      <w:pPr>
        <w:spacing w:line="240" w:lineRule="auto"/>
        <w:rPr>
          <w:rFonts w:ascii="TH Sarabun New" w:hAnsi="TH Sarabun New" w:cs="TH Sarabun New"/>
          <w:sz w:val="28"/>
        </w:rPr>
      </w:pP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</w:rPr>
        <w:t xml:space="preserve">    </w:t>
      </w:r>
      <w:r w:rsidRPr="00FC5E69">
        <w:rPr>
          <w:rFonts w:ascii="TH Sarabun New" w:hAnsi="TH Sarabun New" w:cs="TH Sarabun New"/>
          <w:sz w:val="28"/>
          <w:cs/>
        </w:rPr>
        <w:t>.............................................</w:t>
      </w:r>
    </w:p>
    <w:p w14:paraId="5D8D9F7F" w14:textId="77777777" w:rsidR="00957325" w:rsidRPr="00FC5E69" w:rsidRDefault="00957325" w:rsidP="00957325">
      <w:pPr>
        <w:spacing w:line="240" w:lineRule="auto"/>
        <w:rPr>
          <w:rFonts w:ascii="TH Sarabun New" w:hAnsi="TH Sarabun New" w:cs="TH Sarabun New"/>
          <w:sz w:val="28"/>
        </w:rPr>
      </w:pP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</w:rPr>
        <w:t>(</w:t>
      </w:r>
      <w:r w:rsidRPr="00FC5E69">
        <w:rPr>
          <w:rFonts w:ascii="TH Sarabun New" w:hAnsi="TH Sarabun New" w:cs="TH Sarabun New" w:hint="cs"/>
          <w:sz w:val="28"/>
          <w:cs/>
        </w:rPr>
        <w:t>......................................................</w:t>
      </w:r>
      <w:r w:rsidRPr="00FC5E69">
        <w:rPr>
          <w:rFonts w:ascii="TH Sarabun New" w:hAnsi="TH Sarabun New" w:cs="TH Sarabun New"/>
          <w:sz w:val="28"/>
        </w:rPr>
        <w:t>)</w:t>
      </w:r>
    </w:p>
    <w:p w14:paraId="1D2CA4C1" w14:textId="77777777" w:rsidR="00957325" w:rsidRPr="00FC5E69" w:rsidRDefault="00957325" w:rsidP="00957325">
      <w:pPr>
        <w:spacing w:line="240" w:lineRule="auto"/>
        <w:rPr>
          <w:rFonts w:ascii="TH Sarabun New" w:hAnsi="TH Sarabun New" w:cs="TH Sarabun New"/>
          <w:sz w:val="28"/>
        </w:rPr>
      </w:pP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/>
          <w:sz w:val="28"/>
          <w:cs/>
        </w:rPr>
        <w:tab/>
      </w:r>
      <w:r w:rsidRPr="00FC5E69">
        <w:rPr>
          <w:rFonts w:ascii="TH Sarabun New" w:hAnsi="TH Sarabun New" w:cs="TH Sarabun New" w:hint="cs"/>
          <w:sz w:val="28"/>
          <w:cs/>
        </w:rPr>
        <w:t xml:space="preserve">       หัวหน้าภาควิชา/ส่วนงาน</w:t>
      </w:r>
    </w:p>
    <w:p w14:paraId="7E2ACA4D" w14:textId="384699AD" w:rsidR="007659CB" w:rsidRPr="00FC5E69" w:rsidRDefault="00957325" w:rsidP="00957325">
      <w:pPr>
        <w:rPr>
          <w:rFonts w:ascii="TH Sarabun New" w:hAnsi="TH Sarabun New" w:cs="TH Sarabun New"/>
          <w:sz w:val="28"/>
        </w:rPr>
      </w:pP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</w:rPr>
        <w:tab/>
      </w:r>
      <w:r w:rsidRPr="00FC5E69">
        <w:rPr>
          <w:rFonts w:ascii="TH Sarabun New" w:hAnsi="TH Sarabun New" w:cs="TH Sarabun New"/>
          <w:sz w:val="28"/>
          <w:cs/>
        </w:rPr>
        <w:t>วันที่</w:t>
      </w:r>
      <w:r w:rsidRPr="00FC5E69">
        <w:rPr>
          <w:rFonts w:ascii="TH Sarabun New" w:hAnsi="TH Sarabun New" w:cs="TH Sarabun New"/>
          <w:sz w:val="28"/>
        </w:rPr>
        <w:t>……………………………………………</w:t>
      </w:r>
    </w:p>
    <w:p w14:paraId="3ABC0C6A" w14:textId="77777777" w:rsidR="00E00044" w:rsidRDefault="00E00044" w:rsidP="00957325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6AD7F57A" w14:textId="3FF87C0E" w:rsidR="00D86497" w:rsidRPr="00FC5E69" w:rsidRDefault="00957325" w:rsidP="00957325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FC5E69"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>ใบรับรองการเข้าร่วมประชุมวิชาการที่เกี่ยวข้องกับโสตวิทยา โสตประสาทวิทยา</w:t>
      </w:r>
      <w:r w:rsidR="00532267" w:rsidRPr="00FC5E69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</w:p>
    <w:p w14:paraId="6161697D" w14:textId="2E18072C" w:rsidR="00957325" w:rsidRPr="00FC5E69" w:rsidRDefault="00532267" w:rsidP="00957325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FC5E69">
        <w:rPr>
          <w:rFonts w:ascii="TH Sarabun New" w:hAnsi="TH Sarabun New" w:cs="TH Sarabun New"/>
          <w:b/>
          <w:bCs/>
          <w:sz w:val="32"/>
          <w:szCs w:val="32"/>
        </w:rPr>
        <w:t>(</w:t>
      </w:r>
      <w:r w:rsidRPr="00FC5E69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หรือ </w:t>
      </w:r>
      <w:r w:rsidR="00D86497" w:rsidRPr="00FC5E69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สำเนา </w:t>
      </w:r>
      <w:r w:rsidRPr="00FC5E69">
        <w:rPr>
          <w:rFonts w:ascii="TH Sarabun New" w:hAnsi="TH Sarabun New" w:cs="TH Sarabun New"/>
          <w:b/>
          <w:bCs/>
          <w:sz w:val="32"/>
          <w:szCs w:val="32"/>
        </w:rPr>
        <w:t xml:space="preserve">certificate </w:t>
      </w:r>
      <w:r w:rsidRPr="00FC5E69">
        <w:rPr>
          <w:rFonts w:ascii="TH Sarabun New" w:hAnsi="TH Sarabun New" w:cs="TH Sarabun New" w:hint="cs"/>
          <w:b/>
          <w:bCs/>
          <w:sz w:val="32"/>
          <w:szCs w:val="32"/>
          <w:cs/>
        </w:rPr>
        <w:t>งานประชุม</w:t>
      </w:r>
      <w:r w:rsidRPr="00FC5E69">
        <w:rPr>
          <w:rFonts w:ascii="TH Sarabun New" w:hAnsi="TH Sarabun New" w:cs="TH Sarabun New"/>
          <w:b/>
          <w:bCs/>
          <w:sz w:val="32"/>
          <w:szCs w:val="32"/>
        </w:rPr>
        <w:t>)</w:t>
      </w:r>
    </w:p>
    <w:p w14:paraId="7118D3DF" w14:textId="77777777" w:rsidR="00957325" w:rsidRPr="00FC5E69" w:rsidRDefault="00957325" w:rsidP="00957325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FC5E69">
        <w:rPr>
          <w:rFonts w:ascii="TH Sarabun New" w:hAnsi="TH Sarabun New" w:cs="TH Sarabun New" w:hint="cs"/>
          <w:b/>
          <w:bCs/>
          <w:sz w:val="32"/>
          <w:szCs w:val="32"/>
          <w:cs/>
        </w:rPr>
        <w:t>(ไม่น้อยกว่า 3 ครั้งใน 5 ปี)</w:t>
      </w:r>
    </w:p>
    <w:p w14:paraId="60850EB1" w14:textId="77777777" w:rsidR="00957325" w:rsidRPr="00FC5E69" w:rsidRDefault="00957325" w:rsidP="00957325">
      <w:pPr>
        <w:pStyle w:val="ListParagraph"/>
        <w:numPr>
          <w:ilvl w:val="0"/>
          <w:numId w:val="30"/>
        </w:numPr>
        <w:rPr>
          <w:rFonts w:ascii="TH Sarabun New" w:hAnsi="TH Sarabun New" w:cs="TH Sarabun New"/>
          <w:b/>
          <w:bCs/>
          <w:sz w:val="32"/>
          <w:szCs w:val="32"/>
        </w:rPr>
      </w:pPr>
      <w:r w:rsidRPr="00FC5E69">
        <w:rPr>
          <w:rFonts w:ascii="TH Sarabun New" w:hAnsi="TH Sarabun New" w:cs="TH Sarabun New" w:hint="cs"/>
          <w:b/>
          <w:bCs/>
          <w:sz w:val="32"/>
          <w:szCs w:val="32"/>
          <w:cs/>
        </w:rPr>
        <w:t>การประชุมที่ชื่อการประชุมเกี่ยวข้องกับสาขาโสตวิทยา โสตประสาทวิทยาโดยตรง</w:t>
      </w:r>
    </w:p>
    <w:p w14:paraId="6B917FBA" w14:textId="77777777" w:rsidR="00957325" w:rsidRPr="00FC5E69" w:rsidRDefault="00957325" w:rsidP="00957325">
      <w:pPr>
        <w:pStyle w:val="ListParagraph"/>
        <w:numPr>
          <w:ilvl w:val="1"/>
          <w:numId w:val="30"/>
        </w:numPr>
        <w:rPr>
          <w:rFonts w:ascii="TH Sarabun New" w:hAnsi="TH Sarabun New" w:cs="TH Sarabun New"/>
          <w:b/>
          <w:bCs/>
          <w:sz w:val="32"/>
          <w:szCs w:val="32"/>
        </w:rPr>
      </w:pPr>
      <w:r w:rsidRPr="00FC5E69">
        <w:rPr>
          <w:rFonts w:ascii="TH Sarabun New" w:hAnsi="TH Sarabun New" w:cs="TH Sarabun New" w:hint="cs"/>
          <w:b/>
          <w:bCs/>
          <w:sz w:val="32"/>
          <w:szCs w:val="32"/>
          <w:cs/>
        </w:rPr>
        <w:t>กรณีมีระยะเวลาประชุมตั้งแต่ 1 วันขึ้นไป นับเป็น 1 ครั้ง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4"/>
        <w:gridCol w:w="5326"/>
        <w:gridCol w:w="2038"/>
        <w:gridCol w:w="1086"/>
      </w:tblGrid>
      <w:tr w:rsidR="00FC5E69" w:rsidRPr="00FC5E69" w14:paraId="6FFAD8C3" w14:textId="77777777" w:rsidTr="00D003F2">
        <w:tc>
          <w:tcPr>
            <w:tcW w:w="895" w:type="dxa"/>
          </w:tcPr>
          <w:p w14:paraId="47DE0432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ลำดับที่</w:t>
            </w:r>
          </w:p>
        </w:tc>
        <w:tc>
          <w:tcPr>
            <w:tcW w:w="5330" w:type="dxa"/>
          </w:tcPr>
          <w:p w14:paraId="2B53D54C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ชื่อการประชุม</w:t>
            </w:r>
          </w:p>
        </w:tc>
        <w:tc>
          <w:tcPr>
            <w:tcW w:w="2039" w:type="dxa"/>
          </w:tcPr>
          <w:p w14:paraId="4A2A8400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วันที่จัด</w:t>
            </w:r>
          </w:p>
        </w:tc>
        <w:tc>
          <w:tcPr>
            <w:tcW w:w="1086" w:type="dxa"/>
          </w:tcPr>
          <w:p w14:paraId="5C16C11A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ระยะเวลา (วัน)</w:t>
            </w:r>
          </w:p>
        </w:tc>
      </w:tr>
      <w:tr w:rsidR="00FC5E69" w:rsidRPr="00FC5E69" w14:paraId="3D8947EE" w14:textId="77777777" w:rsidTr="00D003F2">
        <w:tc>
          <w:tcPr>
            <w:tcW w:w="895" w:type="dxa"/>
          </w:tcPr>
          <w:p w14:paraId="055A9446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1</w:t>
            </w:r>
          </w:p>
        </w:tc>
        <w:tc>
          <w:tcPr>
            <w:tcW w:w="5330" w:type="dxa"/>
          </w:tcPr>
          <w:p w14:paraId="7EF6F667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2039" w:type="dxa"/>
          </w:tcPr>
          <w:p w14:paraId="6357B75D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086" w:type="dxa"/>
          </w:tcPr>
          <w:p w14:paraId="372264FE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FC5E69" w:rsidRPr="00FC5E69" w14:paraId="4011FE99" w14:textId="77777777" w:rsidTr="00D003F2">
        <w:tc>
          <w:tcPr>
            <w:tcW w:w="895" w:type="dxa"/>
          </w:tcPr>
          <w:p w14:paraId="56993F44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2</w:t>
            </w:r>
          </w:p>
        </w:tc>
        <w:tc>
          <w:tcPr>
            <w:tcW w:w="5330" w:type="dxa"/>
          </w:tcPr>
          <w:p w14:paraId="501CEA52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039" w:type="dxa"/>
          </w:tcPr>
          <w:p w14:paraId="005624BC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086" w:type="dxa"/>
          </w:tcPr>
          <w:p w14:paraId="03CBE4B7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FC5E69" w:rsidRPr="00FC5E69" w14:paraId="4C369917" w14:textId="77777777" w:rsidTr="00D003F2">
        <w:tc>
          <w:tcPr>
            <w:tcW w:w="895" w:type="dxa"/>
          </w:tcPr>
          <w:p w14:paraId="0D610BB0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3</w:t>
            </w:r>
          </w:p>
        </w:tc>
        <w:tc>
          <w:tcPr>
            <w:tcW w:w="5330" w:type="dxa"/>
          </w:tcPr>
          <w:p w14:paraId="5F0A12F0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039" w:type="dxa"/>
          </w:tcPr>
          <w:p w14:paraId="20855D47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086" w:type="dxa"/>
          </w:tcPr>
          <w:p w14:paraId="37582956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FC5E69" w:rsidRPr="00FC5E69" w14:paraId="1A4E11AD" w14:textId="77777777" w:rsidTr="00D003F2">
        <w:tc>
          <w:tcPr>
            <w:tcW w:w="895" w:type="dxa"/>
          </w:tcPr>
          <w:p w14:paraId="659BE0D1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4</w:t>
            </w:r>
          </w:p>
        </w:tc>
        <w:tc>
          <w:tcPr>
            <w:tcW w:w="5330" w:type="dxa"/>
          </w:tcPr>
          <w:p w14:paraId="280CAD7C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039" w:type="dxa"/>
          </w:tcPr>
          <w:p w14:paraId="096835AF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086" w:type="dxa"/>
          </w:tcPr>
          <w:p w14:paraId="7DE0208F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FC5E69" w:rsidRPr="00FC5E69" w14:paraId="678DAA73" w14:textId="77777777" w:rsidTr="00D003F2">
        <w:tc>
          <w:tcPr>
            <w:tcW w:w="895" w:type="dxa"/>
          </w:tcPr>
          <w:p w14:paraId="4008D9E9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5</w:t>
            </w:r>
          </w:p>
        </w:tc>
        <w:tc>
          <w:tcPr>
            <w:tcW w:w="5330" w:type="dxa"/>
          </w:tcPr>
          <w:p w14:paraId="2E9CA519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039" w:type="dxa"/>
          </w:tcPr>
          <w:p w14:paraId="4A7687AC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086" w:type="dxa"/>
          </w:tcPr>
          <w:p w14:paraId="403FB849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FC5E69" w:rsidRPr="00FC5E69" w14:paraId="00630E14" w14:textId="77777777" w:rsidTr="00D003F2">
        <w:tc>
          <w:tcPr>
            <w:tcW w:w="895" w:type="dxa"/>
          </w:tcPr>
          <w:p w14:paraId="40D0E720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6</w:t>
            </w:r>
          </w:p>
        </w:tc>
        <w:tc>
          <w:tcPr>
            <w:tcW w:w="5330" w:type="dxa"/>
          </w:tcPr>
          <w:p w14:paraId="293F9F4D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039" w:type="dxa"/>
          </w:tcPr>
          <w:p w14:paraId="08CF1D4D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086" w:type="dxa"/>
          </w:tcPr>
          <w:p w14:paraId="0CA3BBAA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FC5E69" w:rsidRPr="00FC5E69" w14:paraId="2FF12E65" w14:textId="77777777" w:rsidTr="00D003F2">
        <w:tc>
          <w:tcPr>
            <w:tcW w:w="895" w:type="dxa"/>
          </w:tcPr>
          <w:p w14:paraId="731FB3E9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7</w:t>
            </w:r>
          </w:p>
        </w:tc>
        <w:tc>
          <w:tcPr>
            <w:tcW w:w="5330" w:type="dxa"/>
          </w:tcPr>
          <w:p w14:paraId="2245D6A7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039" w:type="dxa"/>
          </w:tcPr>
          <w:p w14:paraId="6C4880D5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086" w:type="dxa"/>
          </w:tcPr>
          <w:p w14:paraId="3483661D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1BFA2247" w14:textId="77777777" w:rsidR="00E00044" w:rsidRDefault="00957325" w:rsidP="00E00044">
      <w:pPr>
        <w:spacing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</w:p>
    <w:p w14:paraId="528D9396" w14:textId="5B35047D" w:rsidR="00957325" w:rsidRPr="00FC5E69" w:rsidRDefault="00957325" w:rsidP="00E00044">
      <w:pPr>
        <w:jc w:val="right"/>
        <w:rPr>
          <w:rFonts w:ascii="TH Sarabun New" w:hAnsi="TH Sarabun New" w:cs="TH Sarabun New"/>
          <w:b/>
          <w:bCs/>
          <w:sz w:val="32"/>
          <w:szCs w:val="32"/>
        </w:rPr>
      </w:pPr>
      <w:r w:rsidRPr="00FC5E69">
        <w:rPr>
          <w:rFonts w:ascii="TH Sarabun New" w:hAnsi="TH Sarabun New" w:cs="TH Sarabun New" w:hint="cs"/>
          <w:b/>
          <w:bCs/>
          <w:sz w:val="32"/>
          <w:szCs w:val="32"/>
          <w:cs/>
        </w:rPr>
        <w:t>รวมทั้งสิ้น.............................ครั้ง</w:t>
      </w:r>
    </w:p>
    <w:p w14:paraId="1C63B27E" w14:textId="77777777" w:rsidR="00957325" w:rsidRPr="00FC5E69" w:rsidRDefault="00957325" w:rsidP="00957325">
      <w:pPr>
        <w:pStyle w:val="ListParagraph"/>
        <w:numPr>
          <w:ilvl w:val="1"/>
          <w:numId w:val="30"/>
        </w:numPr>
        <w:rPr>
          <w:rFonts w:ascii="TH Sarabun New" w:hAnsi="TH Sarabun New" w:cs="TH Sarabun New"/>
          <w:b/>
          <w:bCs/>
          <w:sz w:val="32"/>
          <w:szCs w:val="32"/>
        </w:rPr>
      </w:pPr>
      <w:r w:rsidRPr="00FC5E69">
        <w:rPr>
          <w:rFonts w:ascii="TH Sarabun New" w:hAnsi="TH Sarabun New" w:cs="TH Sarabun New" w:hint="cs"/>
          <w:b/>
          <w:bCs/>
          <w:sz w:val="32"/>
          <w:szCs w:val="32"/>
          <w:cs/>
        </w:rPr>
        <w:t>กรณีมีระยะเวลาประชุมน้อยกว่า 1 วั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4"/>
        <w:gridCol w:w="5326"/>
        <w:gridCol w:w="2038"/>
        <w:gridCol w:w="1086"/>
      </w:tblGrid>
      <w:tr w:rsidR="00FC5E69" w:rsidRPr="00FC5E69" w14:paraId="6CE5F7BC" w14:textId="77777777" w:rsidTr="00D003F2">
        <w:tc>
          <w:tcPr>
            <w:tcW w:w="895" w:type="dxa"/>
          </w:tcPr>
          <w:p w14:paraId="37C34CD0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ลำดับที่</w:t>
            </w:r>
          </w:p>
        </w:tc>
        <w:tc>
          <w:tcPr>
            <w:tcW w:w="5330" w:type="dxa"/>
          </w:tcPr>
          <w:p w14:paraId="5A669483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ชื่อการประชุม</w:t>
            </w:r>
          </w:p>
        </w:tc>
        <w:tc>
          <w:tcPr>
            <w:tcW w:w="2039" w:type="dxa"/>
          </w:tcPr>
          <w:p w14:paraId="2C5C5456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วันที่จัด</w:t>
            </w:r>
          </w:p>
        </w:tc>
        <w:tc>
          <w:tcPr>
            <w:tcW w:w="1086" w:type="dxa"/>
          </w:tcPr>
          <w:p w14:paraId="6D1C2C8C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ระยะเวลา (ชั่วโมง)</w:t>
            </w:r>
          </w:p>
        </w:tc>
      </w:tr>
      <w:tr w:rsidR="00FC5E69" w:rsidRPr="00FC5E69" w14:paraId="1B76192E" w14:textId="77777777" w:rsidTr="00D003F2">
        <w:tc>
          <w:tcPr>
            <w:tcW w:w="895" w:type="dxa"/>
          </w:tcPr>
          <w:p w14:paraId="4D5DD152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1</w:t>
            </w:r>
          </w:p>
        </w:tc>
        <w:tc>
          <w:tcPr>
            <w:tcW w:w="5330" w:type="dxa"/>
          </w:tcPr>
          <w:p w14:paraId="23341188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2039" w:type="dxa"/>
          </w:tcPr>
          <w:p w14:paraId="1F91409C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086" w:type="dxa"/>
          </w:tcPr>
          <w:p w14:paraId="22686EF9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FC5E69" w:rsidRPr="00FC5E69" w14:paraId="6B24D740" w14:textId="77777777" w:rsidTr="00D003F2">
        <w:tc>
          <w:tcPr>
            <w:tcW w:w="895" w:type="dxa"/>
          </w:tcPr>
          <w:p w14:paraId="1CB0C192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2</w:t>
            </w:r>
          </w:p>
        </w:tc>
        <w:tc>
          <w:tcPr>
            <w:tcW w:w="5330" w:type="dxa"/>
          </w:tcPr>
          <w:p w14:paraId="43FEB8EF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039" w:type="dxa"/>
          </w:tcPr>
          <w:p w14:paraId="1E0979D3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086" w:type="dxa"/>
          </w:tcPr>
          <w:p w14:paraId="6C9354B0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FC5E69" w:rsidRPr="00FC5E69" w14:paraId="2E0437E4" w14:textId="77777777" w:rsidTr="00D003F2">
        <w:tc>
          <w:tcPr>
            <w:tcW w:w="895" w:type="dxa"/>
          </w:tcPr>
          <w:p w14:paraId="7F62A111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3</w:t>
            </w:r>
          </w:p>
        </w:tc>
        <w:tc>
          <w:tcPr>
            <w:tcW w:w="5330" w:type="dxa"/>
          </w:tcPr>
          <w:p w14:paraId="05C9FBE5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039" w:type="dxa"/>
          </w:tcPr>
          <w:p w14:paraId="30D13744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086" w:type="dxa"/>
          </w:tcPr>
          <w:p w14:paraId="6541F295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FC5E69" w:rsidRPr="00FC5E69" w14:paraId="23C205A3" w14:textId="77777777" w:rsidTr="00D003F2">
        <w:tc>
          <w:tcPr>
            <w:tcW w:w="895" w:type="dxa"/>
          </w:tcPr>
          <w:p w14:paraId="72E0DFAC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4</w:t>
            </w:r>
          </w:p>
        </w:tc>
        <w:tc>
          <w:tcPr>
            <w:tcW w:w="5330" w:type="dxa"/>
          </w:tcPr>
          <w:p w14:paraId="37F1AC04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039" w:type="dxa"/>
          </w:tcPr>
          <w:p w14:paraId="4D60E9E6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086" w:type="dxa"/>
          </w:tcPr>
          <w:p w14:paraId="19F9EB3B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FC5E69" w:rsidRPr="00FC5E69" w14:paraId="28D35119" w14:textId="77777777" w:rsidTr="00D003F2">
        <w:tc>
          <w:tcPr>
            <w:tcW w:w="895" w:type="dxa"/>
          </w:tcPr>
          <w:p w14:paraId="655EF177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5</w:t>
            </w:r>
          </w:p>
        </w:tc>
        <w:tc>
          <w:tcPr>
            <w:tcW w:w="5330" w:type="dxa"/>
          </w:tcPr>
          <w:p w14:paraId="0662455D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039" w:type="dxa"/>
          </w:tcPr>
          <w:p w14:paraId="030BC02E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086" w:type="dxa"/>
          </w:tcPr>
          <w:p w14:paraId="74D84B72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FC5E69" w:rsidRPr="00FC5E69" w14:paraId="2B462854" w14:textId="77777777" w:rsidTr="00D003F2">
        <w:tc>
          <w:tcPr>
            <w:tcW w:w="895" w:type="dxa"/>
          </w:tcPr>
          <w:p w14:paraId="4DDB003A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6</w:t>
            </w:r>
          </w:p>
        </w:tc>
        <w:tc>
          <w:tcPr>
            <w:tcW w:w="5330" w:type="dxa"/>
          </w:tcPr>
          <w:p w14:paraId="65A48A3C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039" w:type="dxa"/>
          </w:tcPr>
          <w:p w14:paraId="7457FF7A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086" w:type="dxa"/>
          </w:tcPr>
          <w:p w14:paraId="6EF0E9CC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03B309AC" w14:textId="77777777" w:rsidR="00D86497" w:rsidRPr="00FC5E69" w:rsidRDefault="00D86497" w:rsidP="00957325">
      <w:pPr>
        <w:rPr>
          <w:rFonts w:ascii="TH Sarabun New" w:hAnsi="TH Sarabun New" w:cs="TH Sarabun New" w:hint="cs"/>
          <w:b/>
          <w:bCs/>
          <w:sz w:val="32"/>
          <w:szCs w:val="32"/>
        </w:rPr>
      </w:pPr>
    </w:p>
    <w:p w14:paraId="3D85E3AD" w14:textId="2C9C4FED" w:rsidR="00957325" w:rsidRPr="00FC5E69" w:rsidRDefault="00957325" w:rsidP="00D86497">
      <w:pPr>
        <w:ind w:left="3600" w:firstLine="720"/>
        <w:rPr>
          <w:rFonts w:ascii="TH Sarabun New" w:hAnsi="TH Sarabun New" w:cs="TH Sarabun New"/>
          <w:b/>
          <w:bCs/>
          <w:sz w:val="32"/>
          <w:szCs w:val="32"/>
        </w:rPr>
      </w:pPr>
      <w:r w:rsidRPr="00FC5E69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รวมทั้งสิ้น..................ชั่วโมง </w:t>
      </w:r>
    </w:p>
    <w:p w14:paraId="547C306C" w14:textId="61928FBF" w:rsidR="00957325" w:rsidRDefault="00957325" w:rsidP="00957325">
      <w:pPr>
        <w:rPr>
          <w:rFonts w:ascii="TH Sarabun New" w:hAnsi="TH Sarabun New" w:cs="TH Sarabun New"/>
          <w:b/>
          <w:bCs/>
          <w:sz w:val="32"/>
          <w:szCs w:val="32"/>
        </w:rPr>
      </w:pP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 w:hint="cs"/>
          <w:b/>
          <w:bCs/>
          <w:sz w:val="32"/>
          <w:szCs w:val="32"/>
          <w:cs/>
        </w:rPr>
        <w:t>เทียบเป็น....................ครั้ง (6 ชั่วโมงนับเป็น 1 ครั้ง)</w:t>
      </w:r>
    </w:p>
    <w:p w14:paraId="4EA17704" w14:textId="77777777" w:rsidR="00E00044" w:rsidRPr="00FC5E69" w:rsidRDefault="00E00044" w:rsidP="00957325">
      <w:pPr>
        <w:rPr>
          <w:rFonts w:ascii="TH Sarabun New" w:hAnsi="TH Sarabun New" w:cs="TH Sarabun New"/>
          <w:b/>
          <w:bCs/>
          <w:sz w:val="32"/>
          <w:szCs w:val="32"/>
        </w:rPr>
      </w:pPr>
    </w:p>
    <w:p w14:paraId="3B5A9180" w14:textId="77777777" w:rsidR="00957325" w:rsidRPr="00FC5E69" w:rsidRDefault="00957325" w:rsidP="00957325">
      <w:pPr>
        <w:pStyle w:val="ListParagraph"/>
        <w:numPr>
          <w:ilvl w:val="0"/>
          <w:numId w:val="30"/>
        </w:numPr>
        <w:jc w:val="thaiDistribute"/>
        <w:rPr>
          <w:rFonts w:ascii="TH Sarabun New" w:hAnsi="TH Sarabun New" w:cs="TH Sarabun New"/>
          <w:b/>
          <w:bCs/>
          <w:sz w:val="32"/>
          <w:szCs w:val="32"/>
        </w:rPr>
      </w:pPr>
      <w:r w:rsidRPr="00FC5E69"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>การประชุมที่ชื่อการประชุมไม่เกี่ยวข้องกับสาขาโสตวิทยา โสตประสาทวิทยา แต่มีห้องประชุมแยกที่เกี่ยวข้องกับสาขาโสตวิทยา โสตประสาทวิทยา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1"/>
        <w:gridCol w:w="3011"/>
        <w:gridCol w:w="2725"/>
        <w:gridCol w:w="1671"/>
        <w:gridCol w:w="1086"/>
      </w:tblGrid>
      <w:tr w:rsidR="00FC5E69" w:rsidRPr="00FC5E69" w14:paraId="4E2F2DE5" w14:textId="77777777" w:rsidTr="00D003F2">
        <w:tc>
          <w:tcPr>
            <w:tcW w:w="851" w:type="dxa"/>
          </w:tcPr>
          <w:p w14:paraId="1C8CB56B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ลำดับที่</w:t>
            </w:r>
          </w:p>
        </w:tc>
        <w:tc>
          <w:tcPr>
            <w:tcW w:w="3014" w:type="dxa"/>
          </w:tcPr>
          <w:p w14:paraId="5D187C26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ชื่อการประชุม</w:t>
            </w:r>
          </w:p>
        </w:tc>
        <w:tc>
          <w:tcPr>
            <w:tcW w:w="2727" w:type="dxa"/>
          </w:tcPr>
          <w:p w14:paraId="0F5F9314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ชื่อห้องประชุมแยก</w:t>
            </w:r>
          </w:p>
          <w:p w14:paraId="609A0E80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FC5E69">
              <w:rPr>
                <w:rFonts w:ascii="TH Sarabun New" w:hAnsi="TH Sarabun New" w:cs="TH Sarabun New"/>
                <w:sz w:val="32"/>
                <w:szCs w:val="32"/>
              </w:rPr>
              <w:t>(</w:t>
            </w: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หัวข้อการประชุม</w:t>
            </w:r>
            <w:r w:rsidRPr="00FC5E69">
              <w:rPr>
                <w:rFonts w:ascii="TH Sarabun New" w:hAnsi="TH Sarabun New" w:cs="TH Sarabun New"/>
                <w:sz w:val="32"/>
                <w:szCs w:val="32"/>
              </w:rPr>
              <w:t>)</w:t>
            </w:r>
          </w:p>
        </w:tc>
        <w:tc>
          <w:tcPr>
            <w:tcW w:w="1672" w:type="dxa"/>
          </w:tcPr>
          <w:p w14:paraId="112B3319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วันที่จัด</w:t>
            </w:r>
          </w:p>
        </w:tc>
        <w:tc>
          <w:tcPr>
            <w:tcW w:w="1086" w:type="dxa"/>
          </w:tcPr>
          <w:p w14:paraId="4153FD74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ระยะเวลา (ชั่วโมง)</w:t>
            </w:r>
          </w:p>
        </w:tc>
      </w:tr>
      <w:tr w:rsidR="00FC5E69" w:rsidRPr="00FC5E69" w14:paraId="4BF9C371" w14:textId="77777777" w:rsidTr="00D003F2">
        <w:tc>
          <w:tcPr>
            <w:tcW w:w="851" w:type="dxa"/>
          </w:tcPr>
          <w:p w14:paraId="03009378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1</w:t>
            </w:r>
          </w:p>
        </w:tc>
        <w:tc>
          <w:tcPr>
            <w:tcW w:w="3014" w:type="dxa"/>
          </w:tcPr>
          <w:p w14:paraId="48261DF0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2727" w:type="dxa"/>
          </w:tcPr>
          <w:p w14:paraId="795754A1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672" w:type="dxa"/>
          </w:tcPr>
          <w:p w14:paraId="2656B088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  <w:tc>
          <w:tcPr>
            <w:tcW w:w="1086" w:type="dxa"/>
          </w:tcPr>
          <w:p w14:paraId="66BF179D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  <w:cs/>
              </w:rPr>
            </w:pPr>
          </w:p>
        </w:tc>
      </w:tr>
      <w:tr w:rsidR="00FC5E69" w:rsidRPr="00FC5E69" w14:paraId="2A6C30B9" w14:textId="77777777" w:rsidTr="00D003F2">
        <w:tc>
          <w:tcPr>
            <w:tcW w:w="851" w:type="dxa"/>
          </w:tcPr>
          <w:p w14:paraId="47CBA4FC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2</w:t>
            </w:r>
          </w:p>
        </w:tc>
        <w:tc>
          <w:tcPr>
            <w:tcW w:w="3014" w:type="dxa"/>
          </w:tcPr>
          <w:p w14:paraId="6A8536B4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727" w:type="dxa"/>
          </w:tcPr>
          <w:p w14:paraId="13908B75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672" w:type="dxa"/>
          </w:tcPr>
          <w:p w14:paraId="2B42C8D8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086" w:type="dxa"/>
          </w:tcPr>
          <w:p w14:paraId="3C1FC8EE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FC5E69" w:rsidRPr="00FC5E69" w14:paraId="60719EC4" w14:textId="77777777" w:rsidTr="00D003F2">
        <w:tc>
          <w:tcPr>
            <w:tcW w:w="851" w:type="dxa"/>
          </w:tcPr>
          <w:p w14:paraId="1395F004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3</w:t>
            </w:r>
          </w:p>
        </w:tc>
        <w:tc>
          <w:tcPr>
            <w:tcW w:w="3014" w:type="dxa"/>
          </w:tcPr>
          <w:p w14:paraId="7A2595E0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727" w:type="dxa"/>
          </w:tcPr>
          <w:p w14:paraId="0EF3BD12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672" w:type="dxa"/>
          </w:tcPr>
          <w:p w14:paraId="37A91768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086" w:type="dxa"/>
          </w:tcPr>
          <w:p w14:paraId="6CF3CFA3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FC5E69" w:rsidRPr="00FC5E69" w14:paraId="77E85EA2" w14:textId="77777777" w:rsidTr="00D003F2">
        <w:tc>
          <w:tcPr>
            <w:tcW w:w="851" w:type="dxa"/>
          </w:tcPr>
          <w:p w14:paraId="01E4BD78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4</w:t>
            </w:r>
          </w:p>
        </w:tc>
        <w:tc>
          <w:tcPr>
            <w:tcW w:w="3014" w:type="dxa"/>
          </w:tcPr>
          <w:p w14:paraId="3F454629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727" w:type="dxa"/>
          </w:tcPr>
          <w:p w14:paraId="5FA17B1F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672" w:type="dxa"/>
          </w:tcPr>
          <w:p w14:paraId="50FD3824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086" w:type="dxa"/>
          </w:tcPr>
          <w:p w14:paraId="1D5F9BCA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FC5E69" w:rsidRPr="00FC5E69" w14:paraId="7716AA6B" w14:textId="77777777" w:rsidTr="00D003F2">
        <w:tc>
          <w:tcPr>
            <w:tcW w:w="851" w:type="dxa"/>
          </w:tcPr>
          <w:p w14:paraId="28836D48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5</w:t>
            </w:r>
          </w:p>
        </w:tc>
        <w:tc>
          <w:tcPr>
            <w:tcW w:w="3014" w:type="dxa"/>
          </w:tcPr>
          <w:p w14:paraId="55042385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727" w:type="dxa"/>
          </w:tcPr>
          <w:p w14:paraId="1AD38048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672" w:type="dxa"/>
          </w:tcPr>
          <w:p w14:paraId="3EED1143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086" w:type="dxa"/>
          </w:tcPr>
          <w:p w14:paraId="27BC1FA4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FC5E69" w:rsidRPr="00FC5E69" w14:paraId="3EBDD514" w14:textId="77777777" w:rsidTr="00D003F2">
        <w:tc>
          <w:tcPr>
            <w:tcW w:w="851" w:type="dxa"/>
          </w:tcPr>
          <w:p w14:paraId="3B94D4E4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  <w:r w:rsidRPr="00FC5E69">
              <w:rPr>
                <w:rFonts w:ascii="TH Sarabun New" w:hAnsi="TH Sarabun New" w:cs="TH Sarabun New" w:hint="cs"/>
                <w:sz w:val="32"/>
                <w:szCs w:val="32"/>
                <w:cs/>
              </w:rPr>
              <w:t>6</w:t>
            </w:r>
          </w:p>
        </w:tc>
        <w:tc>
          <w:tcPr>
            <w:tcW w:w="3014" w:type="dxa"/>
          </w:tcPr>
          <w:p w14:paraId="57B7F8C8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2727" w:type="dxa"/>
          </w:tcPr>
          <w:p w14:paraId="47CFF536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672" w:type="dxa"/>
          </w:tcPr>
          <w:p w14:paraId="0FFEE951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086" w:type="dxa"/>
          </w:tcPr>
          <w:p w14:paraId="414993F4" w14:textId="77777777" w:rsidR="00957325" w:rsidRPr="00FC5E69" w:rsidRDefault="00957325" w:rsidP="00D003F2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2F53D027" w14:textId="77777777" w:rsidR="00E00044" w:rsidRDefault="00957325" w:rsidP="00E00044">
      <w:pPr>
        <w:spacing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</w:p>
    <w:p w14:paraId="13A42727" w14:textId="25117518" w:rsidR="00957325" w:rsidRPr="00FC5E69" w:rsidRDefault="00E00044" w:rsidP="00E00044">
      <w:pPr>
        <w:spacing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                                                                         </w:t>
      </w:r>
      <w:r w:rsidR="00957325" w:rsidRPr="00FC5E69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รวมทั้งสิ้น..................ชั่วโมง </w:t>
      </w:r>
    </w:p>
    <w:p w14:paraId="1B7EB034" w14:textId="77777777" w:rsidR="00957325" w:rsidRPr="00FC5E69" w:rsidRDefault="00957325" w:rsidP="00957325">
      <w:pPr>
        <w:rPr>
          <w:rFonts w:ascii="TH Sarabun New" w:hAnsi="TH Sarabun New" w:cs="TH Sarabun New"/>
          <w:b/>
          <w:bCs/>
          <w:sz w:val="32"/>
          <w:szCs w:val="32"/>
        </w:rPr>
      </w:pP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b/>
          <w:bCs/>
          <w:sz w:val="32"/>
          <w:szCs w:val="32"/>
          <w:cs/>
        </w:rPr>
        <w:tab/>
      </w:r>
      <w:r w:rsidRPr="00FC5E69">
        <w:rPr>
          <w:rFonts w:ascii="TH Sarabun New" w:hAnsi="TH Sarabun New" w:cs="TH Sarabun New" w:hint="cs"/>
          <w:b/>
          <w:bCs/>
          <w:sz w:val="32"/>
          <w:szCs w:val="32"/>
          <w:cs/>
        </w:rPr>
        <w:t>เทียบเป็น....................ครั้ง (6 ชั่วโมงนับเป็น 1 ครั้ง)</w:t>
      </w:r>
    </w:p>
    <w:p w14:paraId="663A74BC" w14:textId="77777777" w:rsidR="00957325" w:rsidRPr="00FC5E69" w:rsidRDefault="00957325" w:rsidP="00957325">
      <w:pPr>
        <w:rPr>
          <w:rFonts w:ascii="TH Sarabun New" w:hAnsi="TH Sarabun New" w:cs="TH Sarabun New"/>
          <w:b/>
          <w:bCs/>
          <w:sz w:val="32"/>
          <w:szCs w:val="32"/>
        </w:rPr>
      </w:pPr>
    </w:p>
    <w:p w14:paraId="6B9D32D3" w14:textId="77777777" w:rsidR="00957325" w:rsidRPr="00FC5E69" w:rsidRDefault="00957325" w:rsidP="00957325">
      <w:pPr>
        <w:spacing w:line="240" w:lineRule="auto"/>
        <w:rPr>
          <w:rFonts w:ascii="TH Sarabun New" w:hAnsi="TH Sarabun New" w:cs="TH Sarabun New"/>
          <w:sz w:val="32"/>
          <w:szCs w:val="32"/>
        </w:rPr>
      </w:pPr>
      <w:r w:rsidRPr="00FC5E69">
        <w:rPr>
          <w:rFonts w:ascii="TH Sarabun New" w:hAnsi="TH Sarabun New" w:cs="TH Sarabun New"/>
          <w:sz w:val="32"/>
          <w:szCs w:val="32"/>
        </w:rPr>
        <w:tab/>
      </w:r>
      <w:r w:rsidRPr="00FC5E69">
        <w:rPr>
          <w:rFonts w:ascii="TH Sarabun New" w:hAnsi="TH Sarabun New" w:cs="TH Sarabun New"/>
          <w:sz w:val="32"/>
          <w:szCs w:val="32"/>
        </w:rPr>
        <w:tab/>
      </w:r>
      <w:r w:rsidRPr="00FC5E69">
        <w:rPr>
          <w:rFonts w:ascii="TH Sarabun New" w:hAnsi="TH Sarabun New" w:cs="TH Sarabun New"/>
          <w:sz w:val="32"/>
          <w:szCs w:val="32"/>
        </w:rPr>
        <w:tab/>
      </w:r>
      <w:r w:rsidRPr="00FC5E69">
        <w:rPr>
          <w:rFonts w:ascii="TH Sarabun New" w:hAnsi="TH Sarabun New" w:cs="TH Sarabun New"/>
          <w:sz w:val="32"/>
          <w:szCs w:val="32"/>
        </w:rPr>
        <w:tab/>
      </w:r>
      <w:r w:rsidRPr="00FC5E69">
        <w:rPr>
          <w:rFonts w:ascii="TH Sarabun New" w:hAnsi="TH Sarabun New" w:cs="TH Sarabun New"/>
          <w:sz w:val="32"/>
          <w:szCs w:val="32"/>
        </w:rPr>
        <w:tab/>
      </w:r>
      <w:r w:rsidRPr="00FC5E69">
        <w:rPr>
          <w:rFonts w:ascii="TH Sarabun New" w:hAnsi="TH Sarabun New" w:cs="TH Sarabun New"/>
          <w:sz w:val="32"/>
          <w:szCs w:val="32"/>
        </w:rPr>
        <w:tab/>
      </w:r>
      <w:r w:rsidRPr="00FC5E69">
        <w:rPr>
          <w:rFonts w:ascii="TH Sarabun New" w:hAnsi="TH Sarabun New" w:cs="TH Sarabun New"/>
          <w:sz w:val="32"/>
          <w:szCs w:val="32"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 xml:space="preserve">  </w:t>
      </w:r>
      <w:r w:rsidRPr="00FC5E69">
        <w:rPr>
          <w:rFonts w:ascii="TH Sarabun New" w:hAnsi="TH Sarabun New" w:cs="TH Sarabun New" w:hint="cs"/>
          <w:sz w:val="32"/>
          <w:szCs w:val="32"/>
          <w:cs/>
        </w:rPr>
        <w:t xml:space="preserve">   </w:t>
      </w:r>
      <w:r w:rsidRPr="00FC5E69">
        <w:rPr>
          <w:rFonts w:ascii="TH Sarabun New" w:hAnsi="TH Sarabun New" w:cs="TH Sarabun New"/>
          <w:sz w:val="32"/>
          <w:szCs w:val="32"/>
          <w:cs/>
        </w:rPr>
        <w:t xml:space="preserve"> ขอรับรองว่าเป็นความจริง </w:t>
      </w:r>
    </w:p>
    <w:p w14:paraId="08B3C363" w14:textId="77777777" w:rsidR="00957325" w:rsidRPr="00FC5E69" w:rsidRDefault="00957325" w:rsidP="00957325">
      <w:pPr>
        <w:spacing w:line="240" w:lineRule="auto"/>
        <w:rPr>
          <w:rFonts w:ascii="TH Sarabun New" w:hAnsi="TH Sarabun New" w:cs="TH Sarabun New"/>
          <w:sz w:val="32"/>
          <w:szCs w:val="32"/>
        </w:rPr>
      </w:pP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</w:rPr>
        <w:t xml:space="preserve">    </w:t>
      </w:r>
      <w:r w:rsidRPr="00FC5E69">
        <w:rPr>
          <w:rFonts w:ascii="TH Sarabun New" w:hAnsi="TH Sarabun New" w:cs="TH Sarabun New"/>
          <w:sz w:val="32"/>
          <w:szCs w:val="32"/>
          <w:cs/>
        </w:rPr>
        <w:t>.............................................</w:t>
      </w:r>
    </w:p>
    <w:p w14:paraId="735B74D1" w14:textId="77777777" w:rsidR="00957325" w:rsidRPr="00FC5E69" w:rsidRDefault="00957325" w:rsidP="00957325">
      <w:pPr>
        <w:spacing w:line="240" w:lineRule="auto"/>
        <w:rPr>
          <w:rFonts w:ascii="TH Sarabun New" w:hAnsi="TH Sarabun New" w:cs="TH Sarabun New"/>
          <w:sz w:val="32"/>
          <w:szCs w:val="32"/>
        </w:rPr>
      </w:pP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</w:rPr>
        <w:t>(</w:t>
      </w:r>
      <w:r w:rsidRPr="00FC5E69">
        <w:rPr>
          <w:rFonts w:ascii="TH Sarabun New" w:hAnsi="TH Sarabun New" w:cs="TH Sarabun New" w:hint="cs"/>
          <w:sz w:val="32"/>
          <w:szCs w:val="32"/>
          <w:cs/>
        </w:rPr>
        <w:t>......................................................</w:t>
      </w:r>
      <w:r w:rsidRPr="00FC5E69">
        <w:rPr>
          <w:rFonts w:ascii="TH Sarabun New" w:hAnsi="TH Sarabun New" w:cs="TH Sarabun New"/>
          <w:sz w:val="32"/>
          <w:szCs w:val="32"/>
        </w:rPr>
        <w:t>)</w:t>
      </w:r>
    </w:p>
    <w:p w14:paraId="169D7D8D" w14:textId="77777777" w:rsidR="00957325" w:rsidRPr="00FC5E69" w:rsidRDefault="00957325" w:rsidP="00957325">
      <w:pPr>
        <w:spacing w:line="240" w:lineRule="auto"/>
        <w:rPr>
          <w:rFonts w:ascii="TH Sarabun New" w:hAnsi="TH Sarabun New" w:cs="TH Sarabun New"/>
          <w:sz w:val="32"/>
          <w:szCs w:val="32"/>
        </w:rPr>
      </w:pP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 w:hint="cs"/>
          <w:sz w:val="32"/>
          <w:szCs w:val="32"/>
          <w:cs/>
        </w:rPr>
        <w:t xml:space="preserve">    </w:t>
      </w:r>
      <w:r w:rsidRPr="00FC5E69">
        <w:rPr>
          <w:rFonts w:ascii="TH Sarabun New" w:hAnsi="TH Sarabun New" w:cs="TH Sarabun New"/>
          <w:sz w:val="32"/>
          <w:szCs w:val="32"/>
          <w:cs/>
        </w:rPr>
        <w:t>ผู้ขอสอบ</w:t>
      </w:r>
    </w:p>
    <w:p w14:paraId="32E63502" w14:textId="77777777" w:rsidR="00957325" w:rsidRPr="00FC5E69" w:rsidRDefault="00957325" w:rsidP="00957325">
      <w:pPr>
        <w:spacing w:line="240" w:lineRule="auto"/>
        <w:rPr>
          <w:rFonts w:ascii="TH Sarabun New" w:hAnsi="TH Sarabun New" w:cs="TH Sarabun New"/>
          <w:sz w:val="32"/>
          <w:szCs w:val="32"/>
        </w:rPr>
      </w:pP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</w:rPr>
        <w:t xml:space="preserve">    </w:t>
      </w:r>
      <w:r w:rsidRPr="00FC5E69">
        <w:rPr>
          <w:rFonts w:ascii="TH Sarabun New" w:hAnsi="TH Sarabun New" w:cs="TH Sarabun New"/>
          <w:sz w:val="32"/>
          <w:szCs w:val="32"/>
          <w:cs/>
        </w:rPr>
        <w:t>.............................................</w:t>
      </w:r>
    </w:p>
    <w:p w14:paraId="448C5CB3" w14:textId="77777777" w:rsidR="00957325" w:rsidRPr="00FC5E69" w:rsidRDefault="00957325" w:rsidP="00957325">
      <w:pPr>
        <w:spacing w:line="240" w:lineRule="auto"/>
        <w:rPr>
          <w:rFonts w:ascii="TH Sarabun New" w:hAnsi="TH Sarabun New" w:cs="TH Sarabun New"/>
          <w:sz w:val="32"/>
          <w:szCs w:val="32"/>
        </w:rPr>
      </w:pP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</w:rPr>
        <w:t>(</w:t>
      </w:r>
      <w:r w:rsidRPr="00FC5E69">
        <w:rPr>
          <w:rFonts w:ascii="TH Sarabun New" w:hAnsi="TH Sarabun New" w:cs="TH Sarabun New" w:hint="cs"/>
          <w:sz w:val="32"/>
          <w:szCs w:val="32"/>
          <w:cs/>
        </w:rPr>
        <w:t>......................................................</w:t>
      </w:r>
      <w:r w:rsidRPr="00FC5E69">
        <w:rPr>
          <w:rFonts w:ascii="TH Sarabun New" w:hAnsi="TH Sarabun New" w:cs="TH Sarabun New"/>
          <w:sz w:val="32"/>
          <w:szCs w:val="32"/>
        </w:rPr>
        <w:t>)</w:t>
      </w:r>
    </w:p>
    <w:p w14:paraId="57CD2A19" w14:textId="77777777" w:rsidR="00957325" w:rsidRPr="00FC5E69" w:rsidRDefault="00957325" w:rsidP="00957325">
      <w:pPr>
        <w:spacing w:line="240" w:lineRule="auto"/>
        <w:rPr>
          <w:rFonts w:ascii="TH Sarabun New" w:hAnsi="TH Sarabun New" w:cs="TH Sarabun New"/>
          <w:sz w:val="32"/>
          <w:szCs w:val="32"/>
        </w:rPr>
      </w:pP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ab/>
      </w:r>
      <w:r w:rsidRPr="00FC5E69">
        <w:rPr>
          <w:rFonts w:ascii="TH Sarabun New" w:hAnsi="TH Sarabun New" w:cs="TH Sarabun New" w:hint="cs"/>
          <w:sz w:val="32"/>
          <w:szCs w:val="32"/>
          <w:cs/>
        </w:rPr>
        <w:t xml:space="preserve">       หัวหน้าภาควิชา/ส่วนงาน</w:t>
      </w:r>
    </w:p>
    <w:p w14:paraId="74D4F093" w14:textId="77777777" w:rsidR="00957325" w:rsidRPr="00FC5E69" w:rsidRDefault="00957325" w:rsidP="00957325">
      <w:pPr>
        <w:rPr>
          <w:rFonts w:ascii="TH Sarabun New" w:hAnsi="TH Sarabun New" w:cs="TH Sarabun New"/>
          <w:sz w:val="32"/>
          <w:szCs w:val="32"/>
        </w:rPr>
      </w:pPr>
      <w:r w:rsidRPr="00FC5E69">
        <w:rPr>
          <w:rFonts w:ascii="TH Sarabun New" w:hAnsi="TH Sarabun New" w:cs="TH Sarabun New"/>
          <w:sz w:val="32"/>
          <w:szCs w:val="32"/>
        </w:rPr>
        <w:tab/>
      </w:r>
      <w:r w:rsidRPr="00FC5E69">
        <w:rPr>
          <w:rFonts w:ascii="TH Sarabun New" w:hAnsi="TH Sarabun New" w:cs="TH Sarabun New"/>
          <w:sz w:val="32"/>
          <w:szCs w:val="32"/>
        </w:rPr>
        <w:tab/>
      </w:r>
      <w:r w:rsidRPr="00FC5E69">
        <w:rPr>
          <w:rFonts w:ascii="TH Sarabun New" w:hAnsi="TH Sarabun New" w:cs="TH Sarabun New"/>
          <w:sz w:val="32"/>
          <w:szCs w:val="32"/>
        </w:rPr>
        <w:tab/>
      </w:r>
      <w:r w:rsidRPr="00FC5E69">
        <w:rPr>
          <w:rFonts w:ascii="TH Sarabun New" w:hAnsi="TH Sarabun New" w:cs="TH Sarabun New"/>
          <w:sz w:val="32"/>
          <w:szCs w:val="32"/>
        </w:rPr>
        <w:tab/>
      </w:r>
      <w:r w:rsidRPr="00FC5E69">
        <w:rPr>
          <w:rFonts w:ascii="TH Sarabun New" w:hAnsi="TH Sarabun New" w:cs="TH Sarabun New"/>
          <w:sz w:val="32"/>
          <w:szCs w:val="32"/>
        </w:rPr>
        <w:tab/>
      </w:r>
      <w:r w:rsidRPr="00FC5E69">
        <w:rPr>
          <w:rFonts w:ascii="TH Sarabun New" w:hAnsi="TH Sarabun New" w:cs="TH Sarabun New"/>
          <w:sz w:val="32"/>
          <w:szCs w:val="32"/>
        </w:rPr>
        <w:tab/>
      </w:r>
      <w:r w:rsidRPr="00FC5E69">
        <w:rPr>
          <w:rFonts w:ascii="TH Sarabun New" w:hAnsi="TH Sarabun New" w:cs="TH Sarabun New"/>
          <w:sz w:val="32"/>
          <w:szCs w:val="32"/>
        </w:rPr>
        <w:tab/>
      </w:r>
      <w:r w:rsidRPr="00FC5E69">
        <w:rPr>
          <w:rFonts w:ascii="TH Sarabun New" w:hAnsi="TH Sarabun New" w:cs="TH Sarabun New"/>
          <w:sz w:val="32"/>
          <w:szCs w:val="32"/>
          <w:cs/>
        </w:rPr>
        <w:t>วันที่</w:t>
      </w:r>
      <w:r w:rsidRPr="00FC5E69">
        <w:rPr>
          <w:rFonts w:ascii="TH Sarabun New" w:hAnsi="TH Sarabun New" w:cs="TH Sarabun New"/>
          <w:sz w:val="32"/>
          <w:szCs w:val="32"/>
        </w:rPr>
        <w:t>……………………………………………</w:t>
      </w:r>
    </w:p>
    <w:p w14:paraId="74F74B1B" w14:textId="77777777" w:rsidR="00084FA7" w:rsidRPr="00FC5E69" w:rsidRDefault="00084FA7" w:rsidP="00016FDA">
      <w:pPr>
        <w:rPr>
          <w:rFonts w:ascii="TH SarabunPSK" w:hAnsi="TH SarabunPSK" w:cs="TH SarabunPSK"/>
          <w:sz w:val="32"/>
          <w:szCs w:val="32"/>
        </w:rPr>
      </w:pPr>
    </w:p>
    <w:p w14:paraId="20D12D0B" w14:textId="430F3931" w:rsidR="00C54CED" w:rsidRPr="00FC5E69" w:rsidRDefault="00C54CED" w:rsidP="00016FDA">
      <w:pPr>
        <w:rPr>
          <w:rFonts w:ascii="TH SarabunPSK" w:hAnsi="TH SarabunPSK" w:cs="TH SarabunPSK"/>
          <w:sz w:val="32"/>
          <w:szCs w:val="32"/>
        </w:rPr>
      </w:pPr>
    </w:p>
    <w:sectPr w:rsidR="00C54CED" w:rsidRPr="00FC5E69" w:rsidSect="002F7EEC">
      <w:pgSz w:w="11906" w:h="16838" w:code="9"/>
      <w:pgMar w:top="1134" w:right="1134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altName w:val="TH Sarabun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C7730"/>
    <w:multiLevelType w:val="hybridMultilevel"/>
    <w:tmpl w:val="C0AE49CE"/>
    <w:lvl w:ilvl="0" w:tplc="22489626">
      <w:start w:val="1"/>
      <w:numFmt w:val="thaiNumbers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8247921"/>
    <w:multiLevelType w:val="hybridMultilevel"/>
    <w:tmpl w:val="C36A4386"/>
    <w:lvl w:ilvl="0" w:tplc="C2C45D40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FB1282C"/>
    <w:multiLevelType w:val="multilevel"/>
    <w:tmpl w:val="D72C6D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73B62F1"/>
    <w:multiLevelType w:val="multilevel"/>
    <w:tmpl w:val="435C95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lang w:bidi="th-TH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BEC6E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lang w:bidi="th-TH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20D70AAC"/>
    <w:multiLevelType w:val="hybridMultilevel"/>
    <w:tmpl w:val="24289C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15B69FD"/>
    <w:multiLevelType w:val="hybridMultilevel"/>
    <w:tmpl w:val="93909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7C19E1"/>
    <w:multiLevelType w:val="multilevel"/>
    <w:tmpl w:val="435C95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lang w:bidi="th-TH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0240599"/>
    <w:multiLevelType w:val="hybridMultilevel"/>
    <w:tmpl w:val="C32E5FDC"/>
    <w:lvl w:ilvl="0" w:tplc="0A00EA9A">
      <w:start w:val="20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BC1E824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3B52418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5F4ECED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E0D024D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E76A5F7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B232D3D0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4B9AA83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557871C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09B5788"/>
    <w:multiLevelType w:val="hybridMultilevel"/>
    <w:tmpl w:val="782E00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48C2A32"/>
    <w:multiLevelType w:val="hybridMultilevel"/>
    <w:tmpl w:val="6778D8F8"/>
    <w:lvl w:ilvl="0" w:tplc="2A78B774">
      <w:start w:val="1"/>
      <w:numFmt w:val="thaiNumbers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8FD793E"/>
    <w:multiLevelType w:val="hybridMultilevel"/>
    <w:tmpl w:val="BA4A4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F17E08"/>
    <w:multiLevelType w:val="hybridMultilevel"/>
    <w:tmpl w:val="C8A62EC6"/>
    <w:lvl w:ilvl="0" w:tplc="81647542">
      <w:start w:val="1"/>
      <w:numFmt w:val="thaiNumber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DB16129"/>
    <w:multiLevelType w:val="multilevel"/>
    <w:tmpl w:val="435C95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lang w:bidi="th-TH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F8F1664"/>
    <w:multiLevelType w:val="multilevel"/>
    <w:tmpl w:val="C75A82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lang w:bidi="th-TH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lang w:bidi="th-TH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5AE721D"/>
    <w:multiLevelType w:val="multilevel"/>
    <w:tmpl w:val="D26C25B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ascii="TH SarabunPSK" w:eastAsiaTheme="minorHAnsi" w:hAnsi="TH SarabunPSK" w:cs="TH SarabunPSK"/>
        <w:lang w:bidi="th-TH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48CB4CC7"/>
    <w:multiLevelType w:val="hybridMultilevel"/>
    <w:tmpl w:val="70DE592C"/>
    <w:lvl w:ilvl="0" w:tplc="6B948F08">
      <w:start w:val="40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C68EC10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37E4B90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44561F5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A87C42B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53EAAB3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5FF6F78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10BC678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BB380CE6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71A4FDC"/>
    <w:multiLevelType w:val="hybridMultilevel"/>
    <w:tmpl w:val="BA4A4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212F2D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9" w15:restartNumberingAfterBreak="0">
    <w:nsid w:val="58AA4658"/>
    <w:multiLevelType w:val="hybridMultilevel"/>
    <w:tmpl w:val="C9B270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B1C1CCA"/>
    <w:multiLevelType w:val="hybridMultilevel"/>
    <w:tmpl w:val="B1CEDB00"/>
    <w:lvl w:ilvl="0" w:tplc="214EF84A">
      <w:start w:val="1"/>
      <w:numFmt w:val="thaiNumbers"/>
      <w:lvlText w:val="(%1)"/>
      <w:lvlJc w:val="left"/>
      <w:pPr>
        <w:ind w:left="18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5C7B1D6A"/>
    <w:multiLevelType w:val="hybridMultilevel"/>
    <w:tmpl w:val="3022D4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E9B334B"/>
    <w:multiLevelType w:val="multilevel"/>
    <w:tmpl w:val="1A7205F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  <w:lang w:bidi="th-TH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606C5FA0"/>
    <w:multiLevelType w:val="hybridMultilevel"/>
    <w:tmpl w:val="999EE4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3C55254"/>
    <w:multiLevelType w:val="hybridMultilevel"/>
    <w:tmpl w:val="3D7663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49024C8"/>
    <w:multiLevelType w:val="multilevel"/>
    <w:tmpl w:val="99DE568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  <w:lang w:bidi="th-TH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9B10B0E"/>
    <w:multiLevelType w:val="hybridMultilevel"/>
    <w:tmpl w:val="7D14DB4A"/>
    <w:lvl w:ilvl="0" w:tplc="370C240A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E9D8809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2138B70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9078DB4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5BBCA33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F26A844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CA861E7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70A4B7F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FB5EE6E8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DD02358"/>
    <w:multiLevelType w:val="multilevel"/>
    <w:tmpl w:val="EFF64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6F822BD4"/>
    <w:multiLevelType w:val="hybridMultilevel"/>
    <w:tmpl w:val="570CD394"/>
    <w:lvl w:ilvl="0" w:tplc="4B847B7E">
      <w:start w:val="27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2E362AB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1718530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7136855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F964188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635C5AC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821C0E7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1D545FB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BBCE516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73490183"/>
    <w:multiLevelType w:val="hybridMultilevel"/>
    <w:tmpl w:val="8E24A8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AC630C"/>
    <w:multiLevelType w:val="hybridMultilevel"/>
    <w:tmpl w:val="1D78CDAE"/>
    <w:lvl w:ilvl="0" w:tplc="04090019">
      <w:start w:val="1"/>
      <w:numFmt w:val="thaiNumber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AE26CF"/>
    <w:multiLevelType w:val="hybridMultilevel"/>
    <w:tmpl w:val="3D7663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F59489A"/>
    <w:multiLevelType w:val="hybridMultilevel"/>
    <w:tmpl w:val="1102C554"/>
    <w:lvl w:ilvl="0" w:tplc="C64AA9C2">
      <w:start w:val="5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1F8CC37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55C27A1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6D46B80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C2A49A1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FF64508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7B5CF88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46A470B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C1FEAF0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2"/>
  </w:num>
  <w:num w:numId="2">
    <w:abstractNumId w:val="18"/>
  </w:num>
  <w:num w:numId="3">
    <w:abstractNumId w:val="1"/>
  </w:num>
  <w:num w:numId="4">
    <w:abstractNumId w:val="30"/>
  </w:num>
  <w:num w:numId="5">
    <w:abstractNumId w:val="5"/>
  </w:num>
  <w:num w:numId="6">
    <w:abstractNumId w:val="0"/>
  </w:num>
  <w:num w:numId="7">
    <w:abstractNumId w:val="10"/>
  </w:num>
  <w:num w:numId="8">
    <w:abstractNumId w:val="20"/>
  </w:num>
  <w:num w:numId="9">
    <w:abstractNumId w:val="9"/>
  </w:num>
  <w:num w:numId="10">
    <w:abstractNumId w:val="23"/>
  </w:num>
  <w:num w:numId="11">
    <w:abstractNumId w:val="2"/>
  </w:num>
  <w:num w:numId="12">
    <w:abstractNumId w:val="14"/>
  </w:num>
  <w:num w:numId="13">
    <w:abstractNumId w:val="26"/>
  </w:num>
  <w:num w:numId="14">
    <w:abstractNumId w:val="32"/>
  </w:num>
  <w:num w:numId="15">
    <w:abstractNumId w:val="8"/>
  </w:num>
  <w:num w:numId="16">
    <w:abstractNumId w:val="28"/>
  </w:num>
  <w:num w:numId="17">
    <w:abstractNumId w:val="16"/>
  </w:num>
  <w:num w:numId="18">
    <w:abstractNumId w:val="21"/>
  </w:num>
  <w:num w:numId="19">
    <w:abstractNumId w:val="13"/>
  </w:num>
  <w:num w:numId="20">
    <w:abstractNumId w:val="7"/>
  </w:num>
  <w:num w:numId="21">
    <w:abstractNumId w:val="3"/>
  </w:num>
  <w:num w:numId="22">
    <w:abstractNumId w:val="4"/>
  </w:num>
  <w:num w:numId="23">
    <w:abstractNumId w:val="15"/>
  </w:num>
  <w:num w:numId="24">
    <w:abstractNumId w:val="22"/>
  </w:num>
  <w:num w:numId="25">
    <w:abstractNumId w:val="24"/>
  </w:num>
  <w:num w:numId="26">
    <w:abstractNumId w:val="19"/>
  </w:num>
  <w:num w:numId="27">
    <w:abstractNumId w:val="17"/>
  </w:num>
  <w:num w:numId="28">
    <w:abstractNumId w:val="11"/>
  </w:num>
  <w:num w:numId="29">
    <w:abstractNumId w:val="6"/>
  </w:num>
  <w:num w:numId="30">
    <w:abstractNumId w:val="27"/>
  </w:num>
  <w:num w:numId="31">
    <w:abstractNumId w:val="29"/>
  </w:num>
  <w:num w:numId="32">
    <w:abstractNumId w:val="31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srA0MjE2NjKyMDRW0lEKTi0uzszPAymwqAUA4ZMjNSwAAAA="/>
  </w:docVars>
  <w:rsids>
    <w:rsidRoot w:val="008342F0"/>
    <w:rsid w:val="00000012"/>
    <w:rsid w:val="000043BB"/>
    <w:rsid w:val="00016FDA"/>
    <w:rsid w:val="00027C94"/>
    <w:rsid w:val="00032506"/>
    <w:rsid w:val="0005027B"/>
    <w:rsid w:val="00066C6B"/>
    <w:rsid w:val="00084FA7"/>
    <w:rsid w:val="00085714"/>
    <w:rsid w:val="000925CF"/>
    <w:rsid w:val="00092731"/>
    <w:rsid w:val="000D1559"/>
    <w:rsid w:val="000E425C"/>
    <w:rsid w:val="000F7685"/>
    <w:rsid w:val="00101C5D"/>
    <w:rsid w:val="00106CB6"/>
    <w:rsid w:val="00110326"/>
    <w:rsid w:val="001128D7"/>
    <w:rsid w:val="00114ADA"/>
    <w:rsid w:val="00121469"/>
    <w:rsid w:val="00146FFC"/>
    <w:rsid w:val="001618C5"/>
    <w:rsid w:val="001C2F21"/>
    <w:rsid w:val="001D18DE"/>
    <w:rsid w:val="001D420C"/>
    <w:rsid w:val="001E7C4E"/>
    <w:rsid w:val="001F4477"/>
    <w:rsid w:val="001F580A"/>
    <w:rsid w:val="00204814"/>
    <w:rsid w:val="0020765B"/>
    <w:rsid w:val="002809BB"/>
    <w:rsid w:val="0029041F"/>
    <w:rsid w:val="002A32C3"/>
    <w:rsid w:val="002B7E4C"/>
    <w:rsid w:val="002D01B6"/>
    <w:rsid w:val="002D5F6D"/>
    <w:rsid w:val="002D7CF9"/>
    <w:rsid w:val="002F7EEC"/>
    <w:rsid w:val="0030523B"/>
    <w:rsid w:val="00350821"/>
    <w:rsid w:val="00363A74"/>
    <w:rsid w:val="0037405D"/>
    <w:rsid w:val="0038050E"/>
    <w:rsid w:val="00383B5D"/>
    <w:rsid w:val="003A19C5"/>
    <w:rsid w:val="003A27BA"/>
    <w:rsid w:val="003B4BC6"/>
    <w:rsid w:val="003D5E2A"/>
    <w:rsid w:val="003E29AF"/>
    <w:rsid w:val="003E637D"/>
    <w:rsid w:val="0041549A"/>
    <w:rsid w:val="004268E6"/>
    <w:rsid w:val="00455DA7"/>
    <w:rsid w:val="004825B0"/>
    <w:rsid w:val="004A38B4"/>
    <w:rsid w:val="004B526B"/>
    <w:rsid w:val="004F2A83"/>
    <w:rsid w:val="0050488B"/>
    <w:rsid w:val="00523828"/>
    <w:rsid w:val="00532267"/>
    <w:rsid w:val="005411F0"/>
    <w:rsid w:val="00543FCC"/>
    <w:rsid w:val="00547F16"/>
    <w:rsid w:val="0055150E"/>
    <w:rsid w:val="005602BC"/>
    <w:rsid w:val="005613EC"/>
    <w:rsid w:val="00572C16"/>
    <w:rsid w:val="005A7926"/>
    <w:rsid w:val="005B72BB"/>
    <w:rsid w:val="005D1FF6"/>
    <w:rsid w:val="005F02EF"/>
    <w:rsid w:val="006077D6"/>
    <w:rsid w:val="00617779"/>
    <w:rsid w:val="00625163"/>
    <w:rsid w:val="006274C4"/>
    <w:rsid w:val="00651B7C"/>
    <w:rsid w:val="00680E5F"/>
    <w:rsid w:val="00693053"/>
    <w:rsid w:val="006B678F"/>
    <w:rsid w:val="006C536C"/>
    <w:rsid w:val="00701E9B"/>
    <w:rsid w:val="0070502A"/>
    <w:rsid w:val="007255EC"/>
    <w:rsid w:val="00751F96"/>
    <w:rsid w:val="007659CB"/>
    <w:rsid w:val="007A2132"/>
    <w:rsid w:val="007A3FCC"/>
    <w:rsid w:val="007E454B"/>
    <w:rsid w:val="007F2CEB"/>
    <w:rsid w:val="008342F0"/>
    <w:rsid w:val="0083555E"/>
    <w:rsid w:val="0085045E"/>
    <w:rsid w:val="008B1F91"/>
    <w:rsid w:val="008E60B4"/>
    <w:rsid w:val="00910581"/>
    <w:rsid w:val="009165C4"/>
    <w:rsid w:val="009362EF"/>
    <w:rsid w:val="00944C11"/>
    <w:rsid w:val="00957325"/>
    <w:rsid w:val="0097590F"/>
    <w:rsid w:val="00987387"/>
    <w:rsid w:val="009A4676"/>
    <w:rsid w:val="009C315F"/>
    <w:rsid w:val="009D0037"/>
    <w:rsid w:val="009E0FA7"/>
    <w:rsid w:val="009E1572"/>
    <w:rsid w:val="009E15B4"/>
    <w:rsid w:val="009E1A6D"/>
    <w:rsid w:val="009E68F9"/>
    <w:rsid w:val="009F1C0E"/>
    <w:rsid w:val="009F4272"/>
    <w:rsid w:val="00A13BD6"/>
    <w:rsid w:val="00A22086"/>
    <w:rsid w:val="00A30464"/>
    <w:rsid w:val="00A473EC"/>
    <w:rsid w:val="00A650B1"/>
    <w:rsid w:val="00A7439E"/>
    <w:rsid w:val="00AC12ED"/>
    <w:rsid w:val="00AE4982"/>
    <w:rsid w:val="00AE540C"/>
    <w:rsid w:val="00AF350F"/>
    <w:rsid w:val="00B044BF"/>
    <w:rsid w:val="00B15825"/>
    <w:rsid w:val="00B200DC"/>
    <w:rsid w:val="00B310DF"/>
    <w:rsid w:val="00B5032C"/>
    <w:rsid w:val="00B56CB3"/>
    <w:rsid w:val="00B654A8"/>
    <w:rsid w:val="00B71111"/>
    <w:rsid w:val="00B84AE8"/>
    <w:rsid w:val="00BB4305"/>
    <w:rsid w:val="00BC3C31"/>
    <w:rsid w:val="00BC663D"/>
    <w:rsid w:val="00BC7BC5"/>
    <w:rsid w:val="00BE2544"/>
    <w:rsid w:val="00BF49FE"/>
    <w:rsid w:val="00BF4F74"/>
    <w:rsid w:val="00C078A7"/>
    <w:rsid w:val="00C133A0"/>
    <w:rsid w:val="00C355D6"/>
    <w:rsid w:val="00C43C2D"/>
    <w:rsid w:val="00C442C7"/>
    <w:rsid w:val="00C5234D"/>
    <w:rsid w:val="00C54CED"/>
    <w:rsid w:val="00C871B5"/>
    <w:rsid w:val="00CB6835"/>
    <w:rsid w:val="00CC0A82"/>
    <w:rsid w:val="00CC5915"/>
    <w:rsid w:val="00CC6179"/>
    <w:rsid w:val="00CD4463"/>
    <w:rsid w:val="00CF02D9"/>
    <w:rsid w:val="00D02B13"/>
    <w:rsid w:val="00D1358D"/>
    <w:rsid w:val="00D220B9"/>
    <w:rsid w:val="00D607F5"/>
    <w:rsid w:val="00D74A13"/>
    <w:rsid w:val="00D81DCD"/>
    <w:rsid w:val="00D83BF3"/>
    <w:rsid w:val="00D86497"/>
    <w:rsid w:val="00DC6EE5"/>
    <w:rsid w:val="00DE3002"/>
    <w:rsid w:val="00E00044"/>
    <w:rsid w:val="00E20BD5"/>
    <w:rsid w:val="00E57F9E"/>
    <w:rsid w:val="00E8113E"/>
    <w:rsid w:val="00E81210"/>
    <w:rsid w:val="00E9327D"/>
    <w:rsid w:val="00E93F10"/>
    <w:rsid w:val="00EF1204"/>
    <w:rsid w:val="00EF70E9"/>
    <w:rsid w:val="00F04D22"/>
    <w:rsid w:val="00F27759"/>
    <w:rsid w:val="00F41EDF"/>
    <w:rsid w:val="00F60EF1"/>
    <w:rsid w:val="00F76DAA"/>
    <w:rsid w:val="00F9508F"/>
    <w:rsid w:val="00FA7D16"/>
    <w:rsid w:val="00FC5BAE"/>
    <w:rsid w:val="00FC5E69"/>
    <w:rsid w:val="00FD4C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D9A61"/>
  <w15:docId w15:val="{C9CFE9FD-C3DF-4BED-B37F-1DBA2CCCB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C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42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02B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120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51F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1F96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1F96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1F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1F96"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1F96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1F96"/>
    <w:rPr>
      <w:rFonts w:ascii="Leelawadee" w:hAnsi="Leelawadee" w:cs="Angsana New"/>
      <w:sz w:val="1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825B0"/>
    <w:rPr>
      <w:color w:val="605E5C"/>
      <w:shd w:val="clear" w:color="auto" w:fill="E1DFDD"/>
    </w:rPr>
  </w:style>
  <w:style w:type="table" w:customStyle="1" w:styleId="1">
    <w:name w:val="เส้นตาราง1"/>
    <w:basedOn w:val="TableNormal"/>
    <w:next w:val="TableGrid"/>
    <w:uiPriority w:val="59"/>
    <w:rsid w:val="001D18DE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39"/>
    <w:rsid w:val="001D18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0502A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42</Words>
  <Characters>3092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2</cp:revision>
  <dcterms:created xsi:type="dcterms:W3CDTF">2022-03-07T08:45:00Z</dcterms:created>
  <dcterms:modified xsi:type="dcterms:W3CDTF">2022-03-07T08:45:00Z</dcterms:modified>
</cp:coreProperties>
</file>